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24A5D" w14:textId="384F661B" w:rsidR="0090532A" w:rsidRDefault="00FF7BA0">
      <w:pPr>
        <w:spacing w:after="0"/>
        <w:jc w:val="center"/>
        <w:rPr>
          <w:b/>
          <w:sz w:val="36"/>
          <w:szCs w:val="36"/>
        </w:rPr>
      </w:pPr>
      <w:r>
        <w:rPr>
          <w:b/>
          <w:sz w:val="36"/>
          <w:szCs w:val="36"/>
        </w:rPr>
        <w:t>Video</w:t>
      </w:r>
      <w:r w:rsidR="0038652A">
        <w:rPr>
          <w:b/>
          <w:sz w:val="36"/>
          <w:szCs w:val="36"/>
        </w:rPr>
        <w:t xml:space="preserve"> – A Guide to Planning</w:t>
      </w:r>
    </w:p>
    <w:p w14:paraId="67BBC553" w14:textId="77777777" w:rsidR="0090532A" w:rsidRDefault="00FF7BA0">
      <w:pPr>
        <w:spacing w:after="0"/>
        <w:jc w:val="center"/>
        <w:rPr>
          <w:b/>
          <w:sz w:val="24"/>
          <w:szCs w:val="24"/>
        </w:rPr>
      </w:pPr>
      <w:r>
        <w:rPr>
          <w:b/>
          <w:sz w:val="24"/>
          <w:szCs w:val="24"/>
        </w:rPr>
        <w:t>_______________________________________________________________________________________</w:t>
      </w:r>
    </w:p>
    <w:p w14:paraId="298DDE71" w14:textId="77777777" w:rsidR="0090532A" w:rsidRDefault="0090532A">
      <w:pPr>
        <w:spacing w:after="0"/>
        <w:jc w:val="center"/>
        <w:rPr>
          <w:b/>
          <w:sz w:val="24"/>
          <w:szCs w:val="24"/>
        </w:rPr>
      </w:pPr>
    </w:p>
    <w:p w14:paraId="429B4DFF" w14:textId="77777777" w:rsidR="0090532A" w:rsidRDefault="00FF7BA0">
      <w:pPr>
        <w:spacing w:after="0"/>
        <w:jc w:val="center"/>
        <w:rPr>
          <w:b/>
          <w:sz w:val="24"/>
          <w:szCs w:val="24"/>
        </w:rPr>
      </w:pPr>
      <w:r>
        <w:rPr>
          <w:b/>
          <w:sz w:val="24"/>
          <w:szCs w:val="24"/>
        </w:rPr>
        <w:t>Aim</w:t>
      </w:r>
    </w:p>
    <w:p w14:paraId="5B0C0B46" w14:textId="77777777" w:rsidR="0090532A" w:rsidRDefault="0090532A">
      <w:pPr>
        <w:spacing w:after="0"/>
        <w:jc w:val="center"/>
        <w:rPr>
          <w:b/>
        </w:rPr>
      </w:pPr>
    </w:p>
    <w:p w14:paraId="78195BE3" w14:textId="3378BDDF" w:rsidR="0090532A" w:rsidRDefault="00FF7BA0">
      <w:pPr>
        <w:spacing w:after="0"/>
      </w:pPr>
      <w:r>
        <w:t>Please start by writing a few sentences about the aim of the video to help you visualise the project before writing the storyboard. This will help with writing your storyboard. Also, the video production team can have some clarity about the aims of the vid</w:t>
      </w:r>
      <w:r>
        <w:t xml:space="preserve">eo, pre and </w:t>
      </w:r>
      <w:r w:rsidR="0038652A">
        <w:t>postproduction</w:t>
      </w:r>
      <w:r>
        <w:t xml:space="preserve">. If the aim </w:t>
      </w:r>
      <w:r w:rsidR="0038652A">
        <w:t>should</w:t>
      </w:r>
      <w:r>
        <w:t xml:space="preserve"> answer these question</w:t>
      </w:r>
      <w:r w:rsidR="0038652A">
        <w:t>s</w:t>
      </w:r>
      <w:r>
        <w:t>:</w:t>
      </w:r>
    </w:p>
    <w:p w14:paraId="7FE6FD09" w14:textId="77777777" w:rsidR="0090532A" w:rsidRDefault="0090532A">
      <w:pPr>
        <w:spacing w:after="0"/>
      </w:pPr>
    </w:p>
    <w:p w14:paraId="5B863FEC" w14:textId="77777777" w:rsidR="0090532A" w:rsidRDefault="00FF7BA0">
      <w:pPr>
        <w:spacing w:after="0"/>
      </w:pPr>
      <w:r>
        <w:t xml:space="preserve">1. What’s the aim? </w:t>
      </w:r>
    </w:p>
    <w:p w14:paraId="484F321A" w14:textId="77777777" w:rsidR="0090532A" w:rsidRDefault="00FF7BA0">
      <w:pPr>
        <w:spacing w:after="0"/>
      </w:pPr>
      <w:r>
        <w:t xml:space="preserve">2. Who is the audience? </w:t>
      </w:r>
    </w:p>
    <w:p w14:paraId="2141E278" w14:textId="77777777" w:rsidR="0090532A" w:rsidRDefault="00FF7BA0">
      <w:pPr>
        <w:spacing w:after="0"/>
      </w:pPr>
      <w:r>
        <w:t xml:space="preserve">3. What is the intended outcome? </w:t>
      </w:r>
    </w:p>
    <w:p w14:paraId="7799D2F5" w14:textId="77777777" w:rsidR="0090532A" w:rsidRDefault="00FF7BA0">
      <w:pPr>
        <w:spacing w:after="0"/>
      </w:pPr>
      <w:r>
        <w:t xml:space="preserve">4. Is there a key take away message? </w:t>
      </w:r>
    </w:p>
    <w:p w14:paraId="633EF823" w14:textId="77777777" w:rsidR="0090532A" w:rsidRDefault="00FF7BA0">
      <w:pPr>
        <w:spacing w:after="0"/>
      </w:pPr>
      <w:r>
        <w:t xml:space="preserve">5. Where / when will people watch it? </w:t>
      </w:r>
    </w:p>
    <w:p w14:paraId="01C24FBA" w14:textId="77777777" w:rsidR="0090532A" w:rsidRDefault="0090532A">
      <w:pPr>
        <w:spacing w:after="0"/>
      </w:pPr>
    </w:p>
    <w:p w14:paraId="16795376" w14:textId="77777777" w:rsidR="0090532A" w:rsidRDefault="00FF7BA0">
      <w:pPr>
        <w:spacing w:after="0"/>
      </w:pPr>
      <w:r>
        <w:t>All of these things will impa</w:t>
      </w:r>
      <w:r>
        <w:t>ct on the choices you make when writing the story board and highlight any problems with the production and delivery of the video.</w:t>
      </w:r>
    </w:p>
    <w:p w14:paraId="478394E2" w14:textId="77777777" w:rsidR="0090532A" w:rsidRDefault="0090532A">
      <w:pPr>
        <w:spacing w:after="0"/>
      </w:pPr>
    </w:p>
    <w:p w14:paraId="1DF389BB" w14:textId="77777777" w:rsidR="0090532A" w:rsidRDefault="00FF7BA0">
      <w:pPr>
        <w:spacing w:after="0"/>
      </w:pPr>
      <w:r>
        <w:t>_______________________________________________________________________________________________</w:t>
      </w:r>
    </w:p>
    <w:p w14:paraId="22F7866E" w14:textId="77777777" w:rsidR="0090532A" w:rsidRDefault="0090532A">
      <w:pPr>
        <w:spacing w:after="0"/>
      </w:pPr>
    </w:p>
    <w:p w14:paraId="0CECE5FB" w14:textId="77777777" w:rsidR="0090532A" w:rsidRDefault="0090532A">
      <w:pPr>
        <w:spacing w:after="0"/>
      </w:pPr>
    </w:p>
    <w:p w14:paraId="773F949D" w14:textId="77777777" w:rsidR="0090532A" w:rsidRDefault="00FF7BA0">
      <w:pPr>
        <w:jc w:val="center"/>
        <w:rPr>
          <w:b/>
          <w:sz w:val="24"/>
          <w:szCs w:val="24"/>
        </w:rPr>
      </w:pPr>
      <w:r>
        <w:rPr>
          <w:b/>
          <w:sz w:val="24"/>
          <w:szCs w:val="24"/>
        </w:rPr>
        <w:t>Video Storyboard &amp; Shot Pla</w:t>
      </w:r>
      <w:r>
        <w:rPr>
          <w:b/>
          <w:sz w:val="24"/>
          <w:szCs w:val="24"/>
        </w:rPr>
        <w:t>nning</w:t>
      </w:r>
    </w:p>
    <w:p w14:paraId="5D354158" w14:textId="3D870C81" w:rsidR="0090532A" w:rsidRDefault="00FF7BA0">
      <w:r>
        <w:t xml:space="preserve">The story board is made up of </w:t>
      </w:r>
      <w:r w:rsidR="0038652A">
        <w:t>three</w:t>
      </w:r>
      <w:r>
        <w:t xml:space="preserve"> elements:-</w:t>
      </w:r>
      <w:r>
        <w:tab/>
      </w:r>
    </w:p>
    <w:p w14:paraId="4E6F3EB9" w14:textId="77777777" w:rsidR="0090532A" w:rsidRDefault="0090532A">
      <w:pPr>
        <w:spacing w:after="0"/>
      </w:pPr>
    </w:p>
    <w:p w14:paraId="1CC60CAF" w14:textId="0ACFCAF8" w:rsidR="0090532A" w:rsidRDefault="00FF7BA0" w:rsidP="00BB4F85">
      <w:pPr>
        <w:spacing w:after="0"/>
        <w:ind w:left="993"/>
      </w:pPr>
      <w:r>
        <w:rPr>
          <w:b/>
        </w:rPr>
        <w:t>Voiceover</w:t>
      </w:r>
      <w:r w:rsidR="00BB4F85">
        <w:rPr>
          <w:b/>
        </w:rPr>
        <w:t xml:space="preserve">: </w:t>
      </w:r>
      <w:r w:rsidR="00BB4F85">
        <w:rPr>
          <w:b/>
        </w:rPr>
        <w:tab/>
      </w:r>
      <w:r>
        <w:t>Any narration required to accompany the scene/shot no. to describe what is being shown or the process that needs to be taken. In a succinct style.</w:t>
      </w:r>
    </w:p>
    <w:p w14:paraId="74E1685E" w14:textId="77777777" w:rsidR="0090532A" w:rsidRDefault="0090532A" w:rsidP="00BB4F85">
      <w:pPr>
        <w:spacing w:after="0"/>
        <w:ind w:left="993"/>
      </w:pPr>
    </w:p>
    <w:p w14:paraId="066DD357" w14:textId="3FD82165" w:rsidR="0090532A" w:rsidRDefault="00FF7BA0" w:rsidP="00BB4F85">
      <w:pPr>
        <w:spacing w:after="0"/>
        <w:ind w:left="993"/>
      </w:pPr>
      <w:r>
        <w:rPr>
          <w:b/>
        </w:rPr>
        <w:t>Visual</w:t>
      </w:r>
      <w:r w:rsidR="00BB4F85">
        <w:rPr>
          <w:b/>
        </w:rPr>
        <w:t>:</w:t>
      </w:r>
      <w:r w:rsidR="00BB4F85">
        <w:rPr>
          <w:b/>
        </w:rPr>
        <w:tab/>
      </w:r>
      <w:r>
        <w:t>W</w:t>
      </w:r>
      <w:r>
        <w:t>hat the camera will need to include in the view / focus on and can be described as wide, medium or close up view.</w:t>
      </w:r>
    </w:p>
    <w:p w14:paraId="3E516761" w14:textId="77777777" w:rsidR="0090532A" w:rsidRDefault="0090532A" w:rsidP="00BB4F85">
      <w:pPr>
        <w:spacing w:after="0"/>
        <w:ind w:left="993"/>
      </w:pPr>
    </w:p>
    <w:p w14:paraId="53F7C59C" w14:textId="6E0FED90" w:rsidR="0090532A" w:rsidRDefault="00FF7BA0" w:rsidP="00BB4F85">
      <w:pPr>
        <w:spacing w:after="0"/>
        <w:ind w:left="993"/>
      </w:pPr>
      <w:r>
        <w:rPr>
          <w:b/>
        </w:rPr>
        <w:t>Time</w:t>
      </w:r>
      <w:r w:rsidR="00BB4F85">
        <w:rPr>
          <w:b/>
        </w:rPr>
        <w:t>:</w:t>
      </w:r>
      <w:r>
        <w:rPr>
          <w:b/>
        </w:rPr>
        <w:tab/>
      </w:r>
      <w:r>
        <w:t>The length of time it takes to say or demonstrate something, time should equal the longer of the two.</w:t>
      </w:r>
    </w:p>
    <w:p w14:paraId="6364D58D" w14:textId="77777777" w:rsidR="0090532A" w:rsidRDefault="0090532A"/>
    <w:p w14:paraId="2E6160EF" w14:textId="02AA0B5A" w:rsidR="0090532A" w:rsidRDefault="00FF7BA0">
      <w:r>
        <w:t>The Shot Planning table</w:t>
      </w:r>
      <w:r w:rsidR="0038652A">
        <w:t xml:space="preserve"> be</w:t>
      </w:r>
      <w:r>
        <w:t>l</w:t>
      </w:r>
      <w:r w:rsidR="0038652A">
        <w:t>ow</w:t>
      </w:r>
      <w:r>
        <w:t xml:space="preserve"> is to in</w:t>
      </w:r>
      <w:r>
        <w:t>dicate all the resources required, including but not limited to: location, people, equipment, permissions etc.</w:t>
      </w:r>
    </w:p>
    <w:p w14:paraId="62B196BE" w14:textId="77777777" w:rsidR="0090532A" w:rsidRDefault="0090532A">
      <w:pPr>
        <w:spacing w:after="0"/>
      </w:pPr>
    </w:p>
    <w:p w14:paraId="51F0ECBC" w14:textId="77777777" w:rsidR="0090532A" w:rsidRDefault="00FF7BA0">
      <w:pPr>
        <w:spacing w:after="0"/>
        <w:rPr>
          <w:b/>
        </w:rPr>
      </w:pPr>
      <w:r>
        <w:rPr>
          <w:b/>
        </w:rPr>
        <w:t>Location</w:t>
      </w:r>
    </w:p>
    <w:p w14:paraId="22B6CFDA" w14:textId="77777777" w:rsidR="0090532A" w:rsidRDefault="00FF7BA0">
      <w:pPr>
        <w:spacing w:after="0"/>
      </w:pPr>
      <w:r>
        <w:t>Make sure you pre-book the location for the video. Try and choose somewhere with a reasonable amount of space for a number of people</w:t>
      </w:r>
      <w:r>
        <w:t xml:space="preserve"> with equipment to work in. It should be a quiet and fairly brightly lit room to avoid any lighting or background noise issues, and ideally the video should be shot in one location only. </w:t>
      </w:r>
    </w:p>
    <w:p w14:paraId="5A5092B8" w14:textId="77777777" w:rsidR="0090532A" w:rsidRDefault="0090532A">
      <w:pPr>
        <w:spacing w:after="0"/>
      </w:pPr>
    </w:p>
    <w:p w14:paraId="60198358" w14:textId="77777777" w:rsidR="0090532A" w:rsidRDefault="00FF7BA0">
      <w:pPr>
        <w:spacing w:after="0"/>
        <w:rPr>
          <w:b/>
        </w:rPr>
      </w:pPr>
      <w:r>
        <w:rPr>
          <w:b/>
        </w:rPr>
        <w:t>Consent</w:t>
      </w:r>
    </w:p>
    <w:p w14:paraId="4F033749" w14:textId="55F724E6" w:rsidR="0090532A" w:rsidRDefault="00FF7BA0" w:rsidP="0038652A">
      <w:pPr>
        <w:spacing w:after="0"/>
        <w:rPr>
          <w:color w:val="FF0000"/>
        </w:rPr>
      </w:pPr>
      <w:r>
        <w:t>We will need to obtain the consent of all the people who ar</w:t>
      </w:r>
      <w:r>
        <w:t>e featured in the video.  Consent forms are available from Medical Illustration.</w:t>
      </w:r>
    </w:p>
    <w:p w14:paraId="496CC9EE" w14:textId="77777777" w:rsidR="0090532A" w:rsidRDefault="0090532A">
      <w:pPr>
        <w:spacing w:after="0"/>
      </w:pPr>
    </w:p>
    <w:p w14:paraId="6D8B8434" w14:textId="77777777" w:rsidR="0090532A" w:rsidRDefault="00FF7BA0">
      <w:pPr>
        <w:spacing w:after="0"/>
        <w:rPr>
          <w:b/>
        </w:rPr>
      </w:pPr>
      <w:r>
        <w:rPr>
          <w:b/>
        </w:rPr>
        <w:t>Voiceover</w:t>
      </w:r>
    </w:p>
    <w:p w14:paraId="1C5BA971" w14:textId="77777777" w:rsidR="0090532A" w:rsidRDefault="00FF7BA0">
      <w:pPr>
        <w:spacing w:after="0"/>
      </w:pPr>
      <w:r>
        <w:lastRenderedPageBreak/>
        <w:t xml:space="preserve">When writing voiceovers or speaking </w:t>
      </w:r>
      <w:r>
        <w:t xml:space="preserve">parts which are intended for patients to watch, write in clear and understandable terminology, and avoid any acronyms people who do not work in healthcare would struggle to understand. </w:t>
      </w:r>
    </w:p>
    <w:p w14:paraId="038012EB" w14:textId="77777777" w:rsidR="0090532A" w:rsidRDefault="0090532A">
      <w:pPr>
        <w:spacing w:after="0"/>
      </w:pPr>
    </w:p>
    <w:p w14:paraId="6362840E" w14:textId="77777777" w:rsidR="0090532A" w:rsidRDefault="00FF7BA0">
      <w:pPr>
        <w:spacing w:after="0"/>
      </w:pPr>
      <w:r>
        <w:t>_____________________________________________________________________</w:t>
      </w:r>
      <w:r>
        <w:t>__________________________</w:t>
      </w:r>
    </w:p>
    <w:p w14:paraId="55710040" w14:textId="77777777" w:rsidR="0090532A" w:rsidRDefault="0090532A">
      <w:pPr>
        <w:spacing w:after="0"/>
      </w:pPr>
    </w:p>
    <w:p w14:paraId="143DDE1D" w14:textId="77777777" w:rsidR="0090532A" w:rsidRDefault="00FF7BA0">
      <w:pPr>
        <w:spacing w:after="0"/>
      </w:pPr>
      <w:r>
        <w:t xml:space="preserve"> </w:t>
      </w:r>
    </w:p>
    <w:p w14:paraId="247EAD98" w14:textId="77777777" w:rsidR="0090532A" w:rsidRDefault="00FF7BA0">
      <w:pPr>
        <w:spacing w:after="0"/>
      </w:pPr>
      <w:r>
        <w:t>We are</w:t>
      </w:r>
      <w:r>
        <w:t xml:space="preserve"> only a small team so there are a number of factors beyond our control that could impinge on these estimates.</w:t>
      </w:r>
    </w:p>
    <w:p w14:paraId="2AD65665" w14:textId="77777777" w:rsidR="0090532A" w:rsidRDefault="0090532A">
      <w:pPr>
        <w:spacing w:after="0"/>
      </w:pPr>
    </w:p>
    <w:p w14:paraId="7BBD20AD" w14:textId="77777777" w:rsidR="0090532A" w:rsidRDefault="00FF7BA0">
      <w:pPr>
        <w:spacing w:after="0"/>
      </w:pPr>
      <w:r>
        <w:t>Any problems which require re-shoots can add up to 5 days to the above and incur potential continuity issues within the video. It is therefore vi</w:t>
      </w:r>
      <w:r>
        <w:t xml:space="preserve">tally important to complete all the planning thoroughly. </w:t>
      </w:r>
    </w:p>
    <w:p w14:paraId="219B91B3" w14:textId="77777777" w:rsidR="0090532A" w:rsidRDefault="0090532A">
      <w:pPr>
        <w:spacing w:after="0"/>
      </w:pPr>
    </w:p>
    <w:p w14:paraId="68313573" w14:textId="77777777" w:rsidR="0090532A" w:rsidRDefault="00FF7BA0">
      <w:pPr>
        <w:spacing w:after="0"/>
      </w:pPr>
      <w:r>
        <w:t xml:space="preserve">There is an accompanying example of a storyboard which should be attached to this email so you can understand how to write a planning document correctly. You can watch the final video in a link in </w:t>
      </w:r>
      <w:r>
        <w:t xml:space="preserve">the document. </w:t>
      </w:r>
    </w:p>
    <w:p w14:paraId="42DC6A2C" w14:textId="77777777" w:rsidR="0090532A" w:rsidRDefault="0090532A">
      <w:pPr>
        <w:spacing w:after="0"/>
      </w:pPr>
    </w:p>
    <w:p w14:paraId="1CE1FB52" w14:textId="77777777" w:rsidR="0090532A" w:rsidRDefault="00FF7BA0">
      <w:pPr>
        <w:spacing w:after="0"/>
      </w:pPr>
      <w:r>
        <w:t xml:space="preserve">After you have completed the storyboard, resources, location and written a suitable aim of the project, please send this back to the clinical photography department as soon as possible to make sure there aren't any issues with the project. </w:t>
      </w:r>
    </w:p>
    <w:p w14:paraId="24732A65" w14:textId="77777777" w:rsidR="0090532A" w:rsidRDefault="0090532A">
      <w:pPr>
        <w:spacing w:after="0"/>
      </w:pPr>
    </w:p>
    <w:p w14:paraId="712E219B" w14:textId="77777777" w:rsidR="0090532A" w:rsidRDefault="00FF7BA0">
      <w:pPr>
        <w:spacing w:after="0"/>
      </w:pPr>
      <w:r>
        <w:t xml:space="preserve">If you are planning on sharing your video via email, remember you are limited to 10MB per email. A better option may be to upload the video as a private video on YouTube and email a link to the recipient. </w:t>
      </w:r>
    </w:p>
    <w:p w14:paraId="11CC2B00" w14:textId="77777777" w:rsidR="0090532A" w:rsidRDefault="0090532A">
      <w:pPr>
        <w:spacing w:after="0"/>
      </w:pPr>
    </w:p>
    <w:p w14:paraId="609A63DC" w14:textId="1D4A616D" w:rsidR="0090532A" w:rsidRDefault="00FF7BA0">
      <w:pPr>
        <w:spacing w:after="0"/>
      </w:pPr>
      <w:r>
        <w:t>Finally, perhaps video isn’t always the most su</w:t>
      </w:r>
      <w:r>
        <w:t>itable choice for communicating your project. If you don’t need movement and sound, then a series of photographs and accompanying text can do this in a much more concise and clear way with less planning and production time spent. Photographs and text can b</w:t>
      </w:r>
      <w:r>
        <w:t xml:space="preserve">e printed and handed to the patient easily, emailed, or uploaded to a website. Our department </w:t>
      </w:r>
      <w:r w:rsidR="0038652A">
        <w:t>show reels can be seen</w:t>
      </w:r>
      <w:r>
        <w:t xml:space="preserve"> here </w:t>
      </w:r>
      <w:hyperlink r:id="rId4" w:history="1">
        <w:r w:rsidR="0038652A" w:rsidRPr="00DA3E1C">
          <w:rPr>
            <w:rStyle w:val="Hyperlink"/>
            <w:b/>
          </w:rPr>
          <w:t>https://youtu.be/_t-IBk9MoH4</w:t>
        </w:r>
      </w:hyperlink>
      <w:r w:rsidR="0038652A">
        <w:rPr>
          <w:b/>
          <w:color w:val="FF0000"/>
        </w:rPr>
        <w:t xml:space="preserve">     </w:t>
      </w:r>
      <w:r w:rsidR="0038652A" w:rsidRPr="0038652A">
        <w:rPr>
          <w:b/>
        </w:rPr>
        <w:t xml:space="preserve">or </w:t>
      </w:r>
      <w:r w:rsidR="0038652A">
        <w:rPr>
          <w:b/>
          <w:color w:val="FF0000"/>
        </w:rPr>
        <w:t xml:space="preserve">   </w:t>
      </w:r>
      <w:hyperlink r:id="rId5" w:history="1">
        <w:r w:rsidR="0038652A" w:rsidRPr="00DA3E1C">
          <w:rPr>
            <w:rStyle w:val="Hyperlink"/>
            <w:b/>
          </w:rPr>
          <w:t>https://youtu.be/pgPqW7T3moo</w:t>
        </w:r>
      </w:hyperlink>
      <w:r w:rsidR="0038652A">
        <w:rPr>
          <w:b/>
          <w:color w:val="FF0000"/>
        </w:rPr>
        <w:t xml:space="preserve"> </w:t>
      </w:r>
    </w:p>
    <w:p w14:paraId="1DF5C5FE" w14:textId="77777777" w:rsidR="0090532A" w:rsidRDefault="0090532A">
      <w:pPr>
        <w:rPr>
          <w:b/>
          <w:sz w:val="24"/>
          <w:szCs w:val="24"/>
        </w:rPr>
      </w:pPr>
    </w:p>
    <w:p w14:paraId="78B9574B" w14:textId="77777777" w:rsidR="0090532A" w:rsidRDefault="00FF7BA0">
      <w:pPr>
        <w:jc w:val="center"/>
        <w:rPr>
          <w:b/>
          <w:sz w:val="24"/>
          <w:szCs w:val="24"/>
        </w:rPr>
      </w:pPr>
      <w:r>
        <w:rPr>
          <w:b/>
          <w:sz w:val="24"/>
          <w:szCs w:val="24"/>
        </w:rPr>
        <w:t>Project Aim / Purpose /Intended Outcomes</w:t>
      </w:r>
    </w:p>
    <w:tbl>
      <w:tblPr>
        <w:tblStyle w:val="a"/>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90532A" w14:paraId="1383E7E9" w14:textId="77777777">
        <w:tc>
          <w:tcPr>
            <w:tcW w:w="10466" w:type="dxa"/>
            <w:shd w:val="clear" w:color="auto" w:fill="auto"/>
            <w:tcMar>
              <w:top w:w="100" w:type="dxa"/>
              <w:left w:w="100" w:type="dxa"/>
              <w:bottom w:w="100" w:type="dxa"/>
              <w:right w:w="100" w:type="dxa"/>
            </w:tcMar>
          </w:tcPr>
          <w:p w14:paraId="7956D706"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1A1B39DE" w14:textId="77777777">
        <w:tc>
          <w:tcPr>
            <w:tcW w:w="10466" w:type="dxa"/>
            <w:shd w:val="clear" w:color="auto" w:fill="auto"/>
            <w:tcMar>
              <w:top w:w="100" w:type="dxa"/>
              <w:left w:w="100" w:type="dxa"/>
              <w:bottom w:w="100" w:type="dxa"/>
              <w:right w:w="100" w:type="dxa"/>
            </w:tcMar>
          </w:tcPr>
          <w:p w14:paraId="46648A52"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E962473" w14:textId="77777777">
        <w:tc>
          <w:tcPr>
            <w:tcW w:w="10466" w:type="dxa"/>
            <w:shd w:val="clear" w:color="auto" w:fill="auto"/>
            <w:tcMar>
              <w:top w:w="100" w:type="dxa"/>
              <w:left w:w="100" w:type="dxa"/>
              <w:bottom w:w="100" w:type="dxa"/>
              <w:right w:w="100" w:type="dxa"/>
            </w:tcMar>
          </w:tcPr>
          <w:p w14:paraId="2187B777"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7597D947" w14:textId="77777777">
        <w:tc>
          <w:tcPr>
            <w:tcW w:w="10466" w:type="dxa"/>
            <w:shd w:val="clear" w:color="auto" w:fill="auto"/>
            <w:tcMar>
              <w:top w:w="100" w:type="dxa"/>
              <w:left w:w="100" w:type="dxa"/>
              <w:bottom w:w="100" w:type="dxa"/>
              <w:right w:w="100" w:type="dxa"/>
            </w:tcMar>
          </w:tcPr>
          <w:p w14:paraId="11012FEA"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4C4136C2" w14:textId="77777777">
        <w:tc>
          <w:tcPr>
            <w:tcW w:w="10466" w:type="dxa"/>
            <w:shd w:val="clear" w:color="auto" w:fill="auto"/>
            <w:tcMar>
              <w:top w:w="100" w:type="dxa"/>
              <w:left w:w="100" w:type="dxa"/>
              <w:bottom w:w="100" w:type="dxa"/>
              <w:right w:w="100" w:type="dxa"/>
            </w:tcMar>
          </w:tcPr>
          <w:p w14:paraId="5D777E9D"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021F2393" w14:textId="77777777">
        <w:tc>
          <w:tcPr>
            <w:tcW w:w="10466" w:type="dxa"/>
            <w:shd w:val="clear" w:color="auto" w:fill="auto"/>
            <w:tcMar>
              <w:top w:w="100" w:type="dxa"/>
              <w:left w:w="100" w:type="dxa"/>
              <w:bottom w:w="100" w:type="dxa"/>
              <w:right w:w="100" w:type="dxa"/>
            </w:tcMar>
          </w:tcPr>
          <w:p w14:paraId="7CDE95A0"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15E65AC" w14:textId="77777777">
        <w:tc>
          <w:tcPr>
            <w:tcW w:w="10466" w:type="dxa"/>
            <w:shd w:val="clear" w:color="auto" w:fill="auto"/>
            <w:tcMar>
              <w:top w:w="100" w:type="dxa"/>
              <w:left w:w="100" w:type="dxa"/>
              <w:bottom w:w="100" w:type="dxa"/>
              <w:right w:w="100" w:type="dxa"/>
            </w:tcMar>
          </w:tcPr>
          <w:p w14:paraId="7FA46908"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34169D3D" w14:textId="77777777">
        <w:tc>
          <w:tcPr>
            <w:tcW w:w="10466" w:type="dxa"/>
            <w:shd w:val="clear" w:color="auto" w:fill="auto"/>
            <w:tcMar>
              <w:top w:w="100" w:type="dxa"/>
              <w:left w:w="100" w:type="dxa"/>
              <w:bottom w:w="100" w:type="dxa"/>
              <w:right w:w="100" w:type="dxa"/>
            </w:tcMar>
          </w:tcPr>
          <w:p w14:paraId="7D6F5B83"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CDC0589" w14:textId="77777777">
        <w:tc>
          <w:tcPr>
            <w:tcW w:w="10466" w:type="dxa"/>
            <w:shd w:val="clear" w:color="auto" w:fill="auto"/>
            <w:tcMar>
              <w:top w:w="100" w:type="dxa"/>
              <w:left w:w="100" w:type="dxa"/>
              <w:bottom w:w="100" w:type="dxa"/>
              <w:right w:w="100" w:type="dxa"/>
            </w:tcMar>
          </w:tcPr>
          <w:p w14:paraId="629AEF52"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13795E9B" w14:textId="77777777">
        <w:tc>
          <w:tcPr>
            <w:tcW w:w="10466" w:type="dxa"/>
            <w:shd w:val="clear" w:color="auto" w:fill="auto"/>
            <w:tcMar>
              <w:top w:w="100" w:type="dxa"/>
              <w:left w:w="100" w:type="dxa"/>
              <w:bottom w:w="100" w:type="dxa"/>
              <w:right w:w="100" w:type="dxa"/>
            </w:tcMar>
          </w:tcPr>
          <w:p w14:paraId="4FCD566C"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52114376" w14:textId="77777777">
        <w:tc>
          <w:tcPr>
            <w:tcW w:w="10466" w:type="dxa"/>
            <w:shd w:val="clear" w:color="auto" w:fill="auto"/>
            <w:tcMar>
              <w:top w:w="100" w:type="dxa"/>
              <w:left w:w="100" w:type="dxa"/>
              <w:bottom w:w="100" w:type="dxa"/>
              <w:right w:w="100" w:type="dxa"/>
            </w:tcMar>
          </w:tcPr>
          <w:p w14:paraId="322F0CF8"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27182413" w14:textId="77777777">
        <w:tc>
          <w:tcPr>
            <w:tcW w:w="10466" w:type="dxa"/>
            <w:shd w:val="clear" w:color="auto" w:fill="auto"/>
            <w:tcMar>
              <w:top w:w="100" w:type="dxa"/>
              <w:left w:w="100" w:type="dxa"/>
              <w:bottom w:w="100" w:type="dxa"/>
              <w:right w:w="100" w:type="dxa"/>
            </w:tcMar>
          </w:tcPr>
          <w:p w14:paraId="7B55D6A3"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24BFF979" w14:textId="77777777">
        <w:tc>
          <w:tcPr>
            <w:tcW w:w="10466" w:type="dxa"/>
            <w:shd w:val="clear" w:color="auto" w:fill="auto"/>
            <w:tcMar>
              <w:top w:w="100" w:type="dxa"/>
              <w:left w:w="100" w:type="dxa"/>
              <w:bottom w:w="100" w:type="dxa"/>
              <w:right w:w="100" w:type="dxa"/>
            </w:tcMar>
          </w:tcPr>
          <w:p w14:paraId="642CC64A"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921AC18" w14:textId="77777777">
        <w:tc>
          <w:tcPr>
            <w:tcW w:w="10466" w:type="dxa"/>
            <w:shd w:val="clear" w:color="auto" w:fill="auto"/>
            <w:tcMar>
              <w:top w:w="100" w:type="dxa"/>
              <w:left w:w="100" w:type="dxa"/>
              <w:bottom w:w="100" w:type="dxa"/>
              <w:right w:w="100" w:type="dxa"/>
            </w:tcMar>
          </w:tcPr>
          <w:p w14:paraId="73D262B5"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1D87A935" w14:textId="77777777">
        <w:tc>
          <w:tcPr>
            <w:tcW w:w="10466" w:type="dxa"/>
            <w:shd w:val="clear" w:color="auto" w:fill="auto"/>
            <w:tcMar>
              <w:top w:w="100" w:type="dxa"/>
              <w:left w:w="100" w:type="dxa"/>
              <w:bottom w:w="100" w:type="dxa"/>
              <w:right w:w="100" w:type="dxa"/>
            </w:tcMar>
          </w:tcPr>
          <w:p w14:paraId="4BD3F5C0"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742BAFDB" w14:textId="77777777">
        <w:tc>
          <w:tcPr>
            <w:tcW w:w="10466" w:type="dxa"/>
            <w:shd w:val="clear" w:color="auto" w:fill="auto"/>
            <w:tcMar>
              <w:top w:w="100" w:type="dxa"/>
              <w:left w:w="100" w:type="dxa"/>
              <w:bottom w:w="100" w:type="dxa"/>
              <w:right w:w="100" w:type="dxa"/>
            </w:tcMar>
          </w:tcPr>
          <w:p w14:paraId="787323A7"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4E4BEA7C" w14:textId="77777777">
        <w:tc>
          <w:tcPr>
            <w:tcW w:w="10466" w:type="dxa"/>
            <w:shd w:val="clear" w:color="auto" w:fill="auto"/>
            <w:tcMar>
              <w:top w:w="100" w:type="dxa"/>
              <w:left w:w="100" w:type="dxa"/>
              <w:bottom w:w="100" w:type="dxa"/>
              <w:right w:w="100" w:type="dxa"/>
            </w:tcMar>
          </w:tcPr>
          <w:p w14:paraId="4B065DDE"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3B9822A5" w14:textId="77777777">
        <w:tc>
          <w:tcPr>
            <w:tcW w:w="10466" w:type="dxa"/>
            <w:shd w:val="clear" w:color="auto" w:fill="auto"/>
            <w:tcMar>
              <w:top w:w="100" w:type="dxa"/>
              <w:left w:w="100" w:type="dxa"/>
              <w:bottom w:w="100" w:type="dxa"/>
              <w:right w:w="100" w:type="dxa"/>
            </w:tcMar>
          </w:tcPr>
          <w:p w14:paraId="516F72E9"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05B13D83" w14:textId="77777777">
        <w:tc>
          <w:tcPr>
            <w:tcW w:w="10466" w:type="dxa"/>
            <w:shd w:val="clear" w:color="auto" w:fill="auto"/>
            <w:tcMar>
              <w:top w:w="100" w:type="dxa"/>
              <w:left w:w="100" w:type="dxa"/>
              <w:bottom w:w="100" w:type="dxa"/>
              <w:right w:w="100" w:type="dxa"/>
            </w:tcMar>
          </w:tcPr>
          <w:p w14:paraId="5675F127"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188139A2" w14:textId="77777777">
        <w:tc>
          <w:tcPr>
            <w:tcW w:w="10466" w:type="dxa"/>
            <w:shd w:val="clear" w:color="auto" w:fill="auto"/>
            <w:tcMar>
              <w:top w:w="100" w:type="dxa"/>
              <w:left w:w="100" w:type="dxa"/>
              <w:bottom w:w="100" w:type="dxa"/>
              <w:right w:w="100" w:type="dxa"/>
            </w:tcMar>
          </w:tcPr>
          <w:p w14:paraId="7B9183FB"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231499D3" w14:textId="77777777">
        <w:tc>
          <w:tcPr>
            <w:tcW w:w="10466" w:type="dxa"/>
            <w:shd w:val="clear" w:color="auto" w:fill="auto"/>
            <w:tcMar>
              <w:top w:w="100" w:type="dxa"/>
              <w:left w:w="100" w:type="dxa"/>
              <w:bottom w:w="100" w:type="dxa"/>
              <w:right w:w="100" w:type="dxa"/>
            </w:tcMar>
          </w:tcPr>
          <w:p w14:paraId="308CC2A9"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770B1C8D" w14:textId="77777777">
        <w:tc>
          <w:tcPr>
            <w:tcW w:w="10466" w:type="dxa"/>
            <w:shd w:val="clear" w:color="auto" w:fill="auto"/>
            <w:tcMar>
              <w:top w:w="100" w:type="dxa"/>
              <w:left w:w="100" w:type="dxa"/>
              <w:bottom w:w="100" w:type="dxa"/>
              <w:right w:w="100" w:type="dxa"/>
            </w:tcMar>
          </w:tcPr>
          <w:p w14:paraId="685DF19E"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168363B6" w14:textId="77777777">
        <w:tc>
          <w:tcPr>
            <w:tcW w:w="10466" w:type="dxa"/>
            <w:shd w:val="clear" w:color="auto" w:fill="auto"/>
            <w:tcMar>
              <w:top w:w="100" w:type="dxa"/>
              <w:left w:w="100" w:type="dxa"/>
              <w:bottom w:w="100" w:type="dxa"/>
              <w:right w:w="100" w:type="dxa"/>
            </w:tcMar>
          </w:tcPr>
          <w:p w14:paraId="00534B7B"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71A839B6" w14:textId="77777777">
        <w:tc>
          <w:tcPr>
            <w:tcW w:w="10466" w:type="dxa"/>
            <w:shd w:val="clear" w:color="auto" w:fill="auto"/>
            <w:tcMar>
              <w:top w:w="100" w:type="dxa"/>
              <w:left w:w="100" w:type="dxa"/>
              <w:bottom w:w="100" w:type="dxa"/>
              <w:right w:w="100" w:type="dxa"/>
            </w:tcMar>
          </w:tcPr>
          <w:p w14:paraId="4994EF2C"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9E9434B" w14:textId="77777777">
        <w:tc>
          <w:tcPr>
            <w:tcW w:w="10466" w:type="dxa"/>
            <w:shd w:val="clear" w:color="auto" w:fill="auto"/>
            <w:tcMar>
              <w:top w:w="100" w:type="dxa"/>
              <w:left w:w="100" w:type="dxa"/>
              <w:bottom w:w="100" w:type="dxa"/>
              <w:right w:w="100" w:type="dxa"/>
            </w:tcMar>
          </w:tcPr>
          <w:p w14:paraId="5DBAFF84"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2BA2972" w14:textId="77777777">
        <w:tc>
          <w:tcPr>
            <w:tcW w:w="10466" w:type="dxa"/>
            <w:shd w:val="clear" w:color="auto" w:fill="auto"/>
            <w:tcMar>
              <w:top w:w="100" w:type="dxa"/>
              <w:left w:w="100" w:type="dxa"/>
              <w:bottom w:w="100" w:type="dxa"/>
              <w:right w:w="100" w:type="dxa"/>
            </w:tcMar>
          </w:tcPr>
          <w:p w14:paraId="34C77401"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74C2520C" w14:textId="77777777">
        <w:tc>
          <w:tcPr>
            <w:tcW w:w="10466" w:type="dxa"/>
            <w:shd w:val="clear" w:color="auto" w:fill="auto"/>
            <w:tcMar>
              <w:top w:w="100" w:type="dxa"/>
              <w:left w:w="100" w:type="dxa"/>
              <w:bottom w:w="100" w:type="dxa"/>
              <w:right w:w="100" w:type="dxa"/>
            </w:tcMar>
          </w:tcPr>
          <w:p w14:paraId="1AD4E783" w14:textId="77777777" w:rsidR="0090532A" w:rsidRDefault="0090532A">
            <w:pPr>
              <w:widowControl w:val="0"/>
              <w:pBdr>
                <w:top w:val="nil"/>
                <w:left w:val="nil"/>
                <w:bottom w:val="nil"/>
                <w:right w:val="nil"/>
                <w:between w:val="nil"/>
              </w:pBdr>
              <w:spacing w:after="0" w:line="240" w:lineRule="auto"/>
              <w:rPr>
                <w:b/>
                <w:sz w:val="24"/>
                <w:szCs w:val="24"/>
              </w:rPr>
            </w:pPr>
          </w:p>
        </w:tc>
      </w:tr>
      <w:tr w:rsidR="0090532A" w14:paraId="6F57AD21" w14:textId="77777777">
        <w:tc>
          <w:tcPr>
            <w:tcW w:w="10466" w:type="dxa"/>
            <w:shd w:val="clear" w:color="auto" w:fill="auto"/>
            <w:tcMar>
              <w:top w:w="100" w:type="dxa"/>
              <w:left w:w="100" w:type="dxa"/>
              <w:bottom w:w="100" w:type="dxa"/>
              <w:right w:w="100" w:type="dxa"/>
            </w:tcMar>
          </w:tcPr>
          <w:p w14:paraId="5DD27ECF" w14:textId="77777777" w:rsidR="0090532A" w:rsidRDefault="0090532A">
            <w:pPr>
              <w:widowControl w:val="0"/>
              <w:pBdr>
                <w:top w:val="nil"/>
                <w:left w:val="nil"/>
                <w:bottom w:val="nil"/>
                <w:right w:val="nil"/>
                <w:between w:val="nil"/>
              </w:pBdr>
              <w:spacing w:after="0" w:line="240" w:lineRule="auto"/>
              <w:rPr>
                <w:b/>
                <w:sz w:val="24"/>
                <w:szCs w:val="24"/>
              </w:rPr>
            </w:pPr>
          </w:p>
        </w:tc>
      </w:tr>
    </w:tbl>
    <w:p w14:paraId="1199B457" w14:textId="77777777" w:rsidR="0090532A" w:rsidRDefault="0090532A"/>
    <w:tbl>
      <w:tblPr>
        <w:tblStyle w:val="a0"/>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5528"/>
        <w:gridCol w:w="3549"/>
        <w:gridCol w:w="987"/>
      </w:tblGrid>
      <w:tr w:rsidR="0090532A" w14:paraId="173BF191" w14:textId="77777777">
        <w:tc>
          <w:tcPr>
            <w:tcW w:w="10881" w:type="dxa"/>
            <w:gridSpan w:val="4"/>
            <w:shd w:val="clear" w:color="auto" w:fill="000000"/>
          </w:tcPr>
          <w:p w14:paraId="50A83011" w14:textId="77777777" w:rsidR="0090532A" w:rsidRDefault="0090532A">
            <w:pPr>
              <w:jc w:val="center"/>
              <w:rPr>
                <w:b/>
              </w:rPr>
            </w:pPr>
          </w:p>
          <w:p w14:paraId="5F48DA6F" w14:textId="77777777" w:rsidR="0090532A" w:rsidRDefault="00FF7BA0">
            <w:pPr>
              <w:spacing w:before="240"/>
              <w:jc w:val="center"/>
              <w:rPr>
                <w:b/>
                <w:sz w:val="28"/>
                <w:szCs w:val="28"/>
              </w:rPr>
            </w:pPr>
            <w:r>
              <w:rPr>
                <w:b/>
                <w:sz w:val="28"/>
                <w:szCs w:val="28"/>
              </w:rPr>
              <w:t>Video Storyboard Planning</w:t>
            </w:r>
          </w:p>
          <w:p w14:paraId="08F0C180" w14:textId="77777777" w:rsidR="0090532A" w:rsidRDefault="0090532A">
            <w:pPr>
              <w:jc w:val="center"/>
            </w:pPr>
          </w:p>
        </w:tc>
      </w:tr>
      <w:tr w:rsidR="0090532A" w14:paraId="5DD7036A" w14:textId="77777777">
        <w:tc>
          <w:tcPr>
            <w:tcW w:w="817" w:type="dxa"/>
            <w:shd w:val="clear" w:color="auto" w:fill="BFBFBF"/>
          </w:tcPr>
          <w:p w14:paraId="71AF05A4" w14:textId="77777777" w:rsidR="0090532A" w:rsidRDefault="00FF7BA0">
            <w:pPr>
              <w:rPr>
                <w:b/>
              </w:rPr>
            </w:pPr>
            <w:r>
              <w:rPr>
                <w:b/>
              </w:rPr>
              <w:t>Scene / Shot</w:t>
            </w:r>
          </w:p>
          <w:p w14:paraId="627846BC" w14:textId="77777777" w:rsidR="0090532A" w:rsidRDefault="00FF7BA0">
            <w:pPr>
              <w:rPr>
                <w:b/>
              </w:rPr>
            </w:pPr>
            <w:r>
              <w:rPr>
                <w:b/>
              </w:rPr>
              <w:t>No.</w:t>
            </w:r>
          </w:p>
        </w:tc>
        <w:tc>
          <w:tcPr>
            <w:tcW w:w="5528" w:type="dxa"/>
            <w:shd w:val="clear" w:color="auto" w:fill="BFBFBF"/>
          </w:tcPr>
          <w:p w14:paraId="3B3E7257" w14:textId="77777777" w:rsidR="0090532A" w:rsidRDefault="00FF7BA0">
            <w:pPr>
              <w:rPr>
                <w:b/>
              </w:rPr>
            </w:pPr>
            <w:r>
              <w:rPr>
                <w:b/>
              </w:rPr>
              <w:t>Voiceover</w:t>
            </w:r>
          </w:p>
        </w:tc>
        <w:tc>
          <w:tcPr>
            <w:tcW w:w="3549" w:type="dxa"/>
            <w:shd w:val="clear" w:color="auto" w:fill="BFBFBF"/>
          </w:tcPr>
          <w:p w14:paraId="65B5377D" w14:textId="77777777" w:rsidR="0090532A" w:rsidRDefault="00FF7BA0">
            <w:pPr>
              <w:rPr>
                <w:b/>
              </w:rPr>
            </w:pPr>
            <w:r>
              <w:rPr>
                <w:b/>
              </w:rPr>
              <w:t>Visual</w:t>
            </w:r>
          </w:p>
        </w:tc>
        <w:tc>
          <w:tcPr>
            <w:tcW w:w="987" w:type="dxa"/>
            <w:shd w:val="clear" w:color="auto" w:fill="BFBFBF"/>
          </w:tcPr>
          <w:p w14:paraId="741EA5FA" w14:textId="77777777" w:rsidR="0090532A" w:rsidRDefault="00FF7BA0">
            <w:pPr>
              <w:rPr>
                <w:b/>
              </w:rPr>
            </w:pPr>
            <w:r>
              <w:rPr>
                <w:b/>
              </w:rPr>
              <w:t>Time</w:t>
            </w:r>
          </w:p>
          <w:p w14:paraId="56D2536B" w14:textId="77777777" w:rsidR="0090532A" w:rsidRDefault="00FF7BA0">
            <w:r>
              <w:rPr>
                <w:b/>
              </w:rPr>
              <w:t>00:00</w:t>
            </w:r>
          </w:p>
        </w:tc>
      </w:tr>
      <w:tr w:rsidR="0090532A" w14:paraId="486E65CB" w14:textId="77777777">
        <w:tc>
          <w:tcPr>
            <w:tcW w:w="817" w:type="dxa"/>
          </w:tcPr>
          <w:p w14:paraId="1CAAE7A8" w14:textId="77777777" w:rsidR="0090532A" w:rsidRDefault="00FF7BA0">
            <w:pPr>
              <w:rPr>
                <w:b/>
              </w:rPr>
            </w:pPr>
            <w:r>
              <w:rPr>
                <w:b/>
              </w:rPr>
              <w:t>1-1</w:t>
            </w:r>
          </w:p>
        </w:tc>
        <w:tc>
          <w:tcPr>
            <w:tcW w:w="5528" w:type="dxa"/>
          </w:tcPr>
          <w:p w14:paraId="6385CBF4" w14:textId="77777777" w:rsidR="0090532A" w:rsidRDefault="0090532A"/>
          <w:p w14:paraId="1EEE4B20" w14:textId="77777777" w:rsidR="0090532A" w:rsidRDefault="0090532A"/>
          <w:p w14:paraId="36C4CB4A" w14:textId="77777777" w:rsidR="0090532A" w:rsidRDefault="0090532A"/>
        </w:tc>
        <w:tc>
          <w:tcPr>
            <w:tcW w:w="3549" w:type="dxa"/>
          </w:tcPr>
          <w:p w14:paraId="36B7A65B" w14:textId="77777777" w:rsidR="0090532A" w:rsidRDefault="0090532A"/>
        </w:tc>
        <w:tc>
          <w:tcPr>
            <w:tcW w:w="987" w:type="dxa"/>
          </w:tcPr>
          <w:p w14:paraId="3E75CE0C" w14:textId="77777777" w:rsidR="0090532A" w:rsidRDefault="00FF7BA0">
            <w:r>
              <w:t>00:00</w:t>
            </w:r>
          </w:p>
        </w:tc>
      </w:tr>
      <w:tr w:rsidR="0090532A" w14:paraId="7C852294" w14:textId="77777777">
        <w:trPr>
          <w:trHeight w:val="341"/>
        </w:trPr>
        <w:tc>
          <w:tcPr>
            <w:tcW w:w="817" w:type="dxa"/>
          </w:tcPr>
          <w:p w14:paraId="4E4408DE" w14:textId="77777777" w:rsidR="0090532A" w:rsidRDefault="00FF7BA0">
            <w:pPr>
              <w:rPr>
                <w:i/>
              </w:rPr>
            </w:pPr>
            <w:r>
              <w:rPr>
                <w:b/>
              </w:rPr>
              <w:t>1-2</w:t>
            </w:r>
          </w:p>
        </w:tc>
        <w:tc>
          <w:tcPr>
            <w:tcW w:w="5528" w:type="dxa"/>
          </w:tcPr>
          <w:p w14:paraId="23150A9C" w14:textId="77777777" w:rsidR="0090532A" w:rsidRDefault="0090532A">
            <w:pPr>
              <w:rPr>
                <w:i/>
              </w:rPr>
            </w:pPr>
          </w:p>
          <w:p w14:paraId="7944D3F7" w14:textId="77777777" w:rsidR="0090532A" w:rsidRDefault="0090532A">
            <w:pPr>
              <w:rPr>
                <w:i/>
              </w:rPr>
            </w:pPr>
          </w:p>
          <w:p w14:paraId="6084AE01" w14:textId="77777777" w:rsidR="0090532A" w:rsidRDefault="0090532A">
            <w:pPr>
              <w:rPr>
                <w:i/>
              </w:rPr>
            </w:pPr>
          </w:p>
        </w:tc>
        <w:tc>
          <w:tcPr>
            <w:tcW w:w="3549" w:type="dxa"/>
          </w:tcPr>
          <w:p w14:paraId="5D143F31" w14:textId="77777777" w:rsidR="0090532A" w:rsidRDefault="0090532A"/>
        </w:tc>
        <w:tc>
          <w:tcPr>
            <w:tcW w:w="987" w:type="dxa"/>
          </w:tcPr>
          <w:p w14:paraId="6CC92B0A" w14:textId="77777777" w:rsidR="0090532A" w:rsidRDefault="0090532A"/>
        </w:tc>
      </w:tr>
      <w:tr w:rsidR="0090532A" w14:paraId="42F047EB" w14:textId="77777777">
        <w:tc>
          <w:tcPr>
            <w:tcW w:w="817" w:type="dxa"/>
          </w:tcPr>
          <w:p w14:paraId="1A8C8306" w14:textId="77777777" w:rsidR="0090532A" w:rsidRDefault="00FF7BA0">
            <w:pPr>
              <w:rPr>
                <w:b/>
              </w:rPr>
            </w:pPr>
            <w:r>
              <w:rPr>
                <w:b/>
              </w:rPr>
              <w:t>1-3</w:t>
            </w:r>
          </w:p>
        </w:tc>
        <w:tc>
          <w:tcPr>
            <w:tcW w:w="5528" w:type="dxa"/>
          </w:tcPr>
          <w:p w14:paraId="1B8B4F61" w14:textId="77777777" w:rsidR="0090532A" w:rsidRDefault="0090532A">
            <w:pPr>
              <w:rPr>
                <w:b/>
              </w:rPr>
            </w:pPr>
          </w:p>
          <w:p w14:paraId="4A70F9AE" w14:textId="77777777" w:rsidR="0090532A" w:rsidRDefault="0090532A">
            <w:pPr>
              <w:rPr>
                <w:b/>
              </w:rPr>
            </w:pPr>
          </w:p>
          <w:p w14:paraId="6B275FF3" w14:textId="77777777" w:rsidR="0090532A" w:rsidRDefault="0090532A">
            <w:pPr>
              <w:rPr>
                <w:b/>
              </w:rPr>
            </w:pPr>
          </w:p>
        </w:tc>
        <w:tc>
          <w:tcPr>
            <w:tcW w:w="3549" w:type="dxa"/>
          </w:tcPr>
          <w:p w14:paraId="6098E204" w14:textId="77777777" w:rsidR="0090532A" w:rsidRDefault="0090532A"/>
        </w:tc>
        <w:tc>
          <w:tcPr>
            <w:tcW w:w="987" w:type="dxa"/>
          </w:tcPr>
          <w:p w14:paraId="64238D4A" w14:textId="77777777" w:rsidR="0090532A" w:rsidRDefault="0090532A"/>
        </w:tc>
      </w:tr>
      <w:tr w:rsidR="0090532A" w14:paraId="1BB0E899" w14:textId="77777777">
        <w:tc>
          <w:tcPr>
            <w:tcW w:w="817" w:type="dxa"/>
          </w:tcPr>
          <w:p w14:paraId="1703DBC3" w14:textId="77777777" w:rsidR="0090532A" w:rsidRDefault="00FF7BA0">
            <w:r>
              <w:rPr>
                <w:b/>
              </w:rPr>
              <w:t>1-4</w:t>
            </w:r>
          </w:p>
        </w:tc>
        <w:tc>
          <w:tcPr>
            <w:tcW w:w="5528" w:type="dxa"/>
          </w:tcPr>
          <w:p w14:paraId="0A129612" w14:textId="77777777" w:rsidR="0090532A" w:rsidRDefault="0090532A"/>
          <w:p w14:paraId="0613D5EF" w14:textId="77777777" w:rsidR="0090532A" w:rsidRDefault="0090532A"/>
          <w:p w14:paraId="4202D770" w14:textId="77777777" w:rsidR="0090532A" w:rsidRDefault="0090532A"/>
        </w:tc>
        <w:tc>
          <w:tcPr>
            <w:tcW w:w="3549" w:type="dxa"/>
          </w:tcPr>
          <w:p w14:paraId="020FC493" w14:textId="77777777" w:rsidR="0090532A" w:rsidRDefault="0090532A"/>
        </w:tc>
        <w:tc>
          <w:tcPr>
            <w:tcW w:w="987" w:type="dxa"/>
          </w:tcPr>
          <w:p w14:paraId="31F4E98F" w14:textId="77777777" w:rsidR="0090532A" w:rsidRDefault="0090532A"/>
        </w:tc>
      </w:tr>
      <w:tr w:rsidR="0090532A" w14:paraId="25FA8BB4" w14:textId="77777777">
        <w:tc>
          <w:tcPr>
            <w:tcW w:w="817" w:type="dxa"/>
          </w:tcPr>
          <w:p w14:paraId="6CD7F14C" w14:textId="77777777" w:rsidR="0090532A" w:rsidRDefault="00FF7BA0">
            <w:pPr>
              <w:rPr>
                <w:b/>
              </w:rPr>
            </w:pPr>
            <w:r>
              <w:rPr>
                <w:b/>
              </w:rPr>
              <w:t>1-5</w:t>
            </w:r>
          </w:p>
        </w:tc>
        <w:tc>
          <w:tcPr>
            <w:tcW w:w="5528" w:type="dxa"/>
          </w:tcPr>
          <w:p w14:paraId="3350E7E5" w14:textId="77777777" w:rsidR="0090532A" w:rsidRDefault="0090532A">
            <w:pPr>
              <w:rPr>
                <w:b/>
              </w:rPr>
            </w:pPr>
          </w:p>
          <w:p w14:paraId="41DD1CA0" w14:textId="77777777" w:rsidR="0090532A" w:rsidRDefault="0090532A">
            <w:pPr>
              <w:rPr>
                <w:b/>
              </w:rPr>
            </w:pPr>
          </w:p>
          <w:p w14:paraId="5A9FF732" w14:textId="77777777" w:rsidR="0090532A" w:rsidRDefault="0090532A">
            <w:pPr>
              <w:rPr>
                <w:b/>
              </w:rPr>
            </w:pPr>
          </w:p>
        </w:tc>
        <w:tc>
          <w:tcPr>
            <w:tcW w:w="3549" w:type="dxa"/>
          </w:tcPr>
          <w:p w14:paraId="45DB2789" w14:textId="77777777" w:rsidR="0090532A" w:rsidRDefault="0090532A"/>
        </w:tc>
        <w:tc>
          <w:tcPr>
            <w:tcW w:w="987" w:type="dxa"/>
          </w:tcPr>
          <w:p w14:paraId="03887B9B" w14:textId="77777777" w:rsidR="0090532A" w:rsidRDefault="0090532A"/>
        </w:tc>
      </w:tr>
      <w:tr w:rsidR="0090532A" w14:paraId="096B0E6E" w14:textId="77777777">
        <w:tc>
          <w:tcPr>
            <w:tcW w:w="817" w:type="dxa"/>
          </w:tcPr>
          <w:p w14:paraId="17CE3A2E" w14:textId="77777777" w:rsidR="0090532A" w:rsidRDefault="00FF7BA0">
            <w:r>
              <w:rPr>
                <w:b/>
              </w:rPr>
              <w:lastRenderedPageBreak/>
              <w:t>2-1</w:t>
            </w:r>
          </w:p>
        </w:tc>
        <w:tc>
          <w:tcPr>
            <w:tcW w:w="5528" w:type="dxa"/>
          </w:tcPr>
          <w:p w14:paraId="5D9ABC9E" w14:textId="77777777" w:rsidR="0090532A" w:rsidRDefault="0090532A"/>
          <w:p w14:paraId="1442E54C" w14:textId="77777777" w:rsidR="0090532A" w:rsidRDefault="0090532A"/>
          <w:p w14:paraId="65635DAA" w14:textId="77777777" w:rsidR="0090532A" w:rsidRDefault="0090532A"/>
        </w:tc>
        <w:tc>
          <w:tcPr>
            <w:tcW w:w="3549" w:type="dxa"/>
          </w:tcPr>
          <w:p w14:paraId="300D206B" w14:textId="77777777" w:rsidR="0090532A" w:rsidRDefault="0090532A"/>
        </w:tc>
        <w:tc>
          <w:tcPr>
            <w:tcW w:w="987" w:type="dxa"/>
          </w:tcPr>
          <w:p w14:paraId="02A184AA" w14:textId="77777777" w:rsidR="0090532A" w:rsidRDefault="0090532A"/>
        </w:tc>
      </w:tr>
      <w:tr w:rsidR="0090532A" w14:paraId="5E56E5A5" w14:textId="77777777">
        <w:tc>
          <w:tcPr>
            <w:tcW w:w="817" w:type="dxa"/>
          </w:tcPr>
          <w:p w14:paraId="6B154CEE" w14:textId="77777777" w:rsidR="0090532A" w:rsidRDefault="00FF7BA0">
            <w:pPr>
              <w:rPr>
                <w:b/>
              </w:rPr>
            </w:pPr>
            <w:r>
              <w:rPr>
                <w:b/>
              </w:rPr>
              <w:t>2-2</w:t>
            </w:r>
          </w:p>
        </w:tc>
        <w:tc>
          <w:tcPr>
            <w:tcW w:w="5528" w:type="dxa"/>
          </w:tcPr>
          <w:p w14:paraId="2B35356C" w14:textId="77777777" w:rsidR="0090532A" w:rsidRDefault="0090532A">
            <w:pPr>
              <w:rPr>
                <w:b/>
              </w:rPr>
            </w:pPr>
          </w:p>
          <w:p w14:paraId="334F3B3D" w14:textId="77777777" w:rsidR="0090532A" w:rsidRDefault="0090532A">
            <w:pPr>
              <w:rPr>
                <w:b/>
              </w:rPr>
            </w:pPr>
          </w:p>
          <w:p w14:paraId="01A0662F" w14:textId="77777777" w:rsidR="0090532A" w:rsidRDefault="0090532A">
            <w:pPr>
              <w:rPr>
                <w:b/>
              </w:rPr>
            </w:pPr>
          </w:p>
        </w:tc>
        <w:tc>
          <w:tcPr>
            <w:tcW w:w="3549" w:type="dxa"/>
          </w:tcPr>
          <w:p w14:paraId="017CD672" w14:textId="77777777" w:rsidR="0090532A" w:rsidRDefault="0090532A"/>
        </w:tc>
        <w:tc>
          <w:tcPr>
            <w:tcW w:w="987" w:type="dxa"/>
          </w:tcPr>
          <w:p w14:paraId="2D3B7DD3" w14:textId="77777777" w:rsidR="0090532A" w:rsidRDefault="0090532A"/>
        </w:tc>
      </w:tr>
      <w:tr w:rsidR="0090532A" w14:paraId="63DD3E02" w14:textId="77777777">
        <w:tc>
          <w:tcPr>
            <w:tcW w:w="817" w:type="dxa"/>
          </w:tcPr>
          <w:p w14:paraId="46B4E244" w14:textId="77777777" w:rsidR="0090532A" w:rsidRDefault="00FF7BA0">
            <w:r>
              <w:rPr>
                <w:b/>
              </w:rPr>
              <w:t>2-3</w:t>
            </w:r>
          </w:p>
        </w:tc>
        <w:tc>
          <w:tcPr>
            <w:tcW w:w="5528" w:type="dxa"/>
          </w:tcPr>
          <w:p w14:paraId="24591B7A" w14:textId="77777777" w:rsidR="0090532A" w:rsidRDefault="0090532A"/>
          <w:p w14:paraId="097FE9D2" w14:textId="77777777" w:rsidR="0090532A" w:rsidRDefault="0090532A"/>
          <w:p w14:paraId="0B39D03E" w14:textId="77777777" w:rsidR="0090532A" w:rsidRDefault="0090532A"/>
        </w:tc>
        <w:tc>
          <w:tcPr>
            <w:tcW w:w="3549" w:type="dxa"/>
          </w:tcPr>
          <w:p w14:paraId="43F6A1C8" w14:textId="77777777" w:rsidR="0090532A" w:rsidRDefault="0090532A"/>
        </w:tc>
        <w:tc>
          <w:tcPr>
            <w:tcW w:w="987" w:type="dxa"/>
          </w:tcPr>
          <w:p w14:paraId="67A94587" w14:textId="77777777" w:rsidR="0090532A" w:rsidRDefault="0090532A"/>
        </w:tc>
      </w:tr>
      <w:tr w:rsidR="0090532A" w14:paraId="567C8842" w14:textId="77777777">
        <w:tc>
          <w:tcPr>
            <w:tcW w:w="817" w:type="dxa"/>
          </w:tcPr>
          <w:p w14:paraId="39A0B722" w14:textId="77777777" w:rsidR="0090532A" w:rsidRDefault="00FF7BA0">
            <w:pPr>
              <w:rPr>
                <w:b/>
              </w:rPr>
            </w:pPr>
            <w:r>
              <w:rPr>
                <w:b/>
              </w:rPr>
              <w:t>2-4</w:t>
            </w:r>
          </w:p>
        </w:tc>
        <w:tc>
          <w:tcPr>
            <w:tcW w:w="5528" w:type="dxa"/>
          </w:tcPr>
          <w:p w14:paraId="659E561C" w14:textId="77777777" w:rsidR="0090532A" w:rsidRDefault="0090532A">
            <w:pPr>
              <w:rPr>
                <w:b/>
              </w:rPr>
            </w:pPr>
          </w:p>
          <w:p w14:paraId="065A6A4F" w14:textId="77777777" w:rsidR="0090532A" w:rsidRDefault="0090532A">
            <w:pPr>
              <w:rPr>
                <w:b/>
              </w:rPr>
            </w:pPr>
          </w:p>
          <w:p w14:paraId="55AD0F05" w14:textId="77777777" w:rsidR="0090532A" w:rsidRDefault="0090532A">
            <w:pPr>
              <w:rPr>
                <w:b/>
              </w:rPr>
            </w:pPr>
          </w:p>
        </w:tc>
        <w:tc>
          <w:tcPr>
            <w:tcW w:w="3549" w:type="dxa"/>
          </w:tcPr>
          <w:p w14:paraId="6B26271A" w14:textId="77777777" w:rsidR="0090532A" w:rsidRDefault="0090532A"/>
        </w:tc>
        <w:tc>
          <w:tcPr>
            <w:tcW w:w="987" w:type="dxa"/>
          </w:tcPr>
          <w:p w14:paraId="31B70D0D" w14:textId="77777777" w:rsidR="0090532A" w:rsidRDefault="0090532A"/>
        </w:tc>
      </w:tr>
      <w:tr w:rsidR="0090532A" w14:paraId="3A1711B3" w14:textId="77777777">
        <w:tc>
          <w:tcPr>
            <w:tcW w:w="817" w:type="dxa"/>
          </w:tcPr>
          <w:p w14:paraId="02843255" w14:textId="77777777" w:rsidR="0090532A" w:rsidRDefault="00FF7BA0">
            <w:r>
              <w:rPr>
                <w:b/>
              </w:rPr>
              <w:t>2-5</w:t>
            </w:r>
          </w:p>
        </w:tc>
        <w:tc>
          <w:tcPr>
            <w:tcW w:w="5528" w:type="dxa"/>
          </w:tcPr>
          <w:p w14:paraId="248B9F01" w14:textId="77777777" w:rsidR="0090532A" w:rsidRDefault="0090532A"/>
          <w:p w14:paraId="1B5F9EB8" w14:textId="77777777" w:rsidR="0090532A" w:rsidRDefault="0090532A"/>
          <w:p w14:paraId="3E58A98C" w14:textId="77777777" w:rsidR="0090532A" w:rsidRDefault="0090532A"/>
        </w:tc>
        <w:tc>
          <w:tcPr>
            <w:tcW w:w="3549" w:type="dxa"/>
          </w:tcPr>
          <w:p w14:paraId="6A6D3C3E" w14:textId="77777777" w:rsidR="0090532A" w:rsidRDefault="0090532A"/>
        </w:tc>
        <w:tc>
          <w:tcPr>
            <w:tcW w:w="987" w:type="dxa"/>
          </w:tcPr>
          <w:p w14:paraId="7BAD154C" w14:textId="77777777" w:rsidR="0090532A" w:rsidRDefault="0090532A"/>
        </w:tc>
      </w:tr>
      <w:tr w:rsidR="0090532A" w14:paraId="59ECB165" w14:textId="77777777">
        <w:tc>
          <w:tcPr>
            <w:tcW w:w="817" w:type="dxa"/>
          </w:tcPr>
          <w:p w14:paraId="220EDB11" w14:textId="77777777" w:rsidR="0090532A" w:rsidRDefault="0090532A">
            <w:pPr>
              <w:rPr>
                <w:b/>
              </w:rPr>
            </w:pPr>
          </w:p>
        </w:tc>
        <w:tc>
          <w:tcPr>
            <w:tcW w:w="5528" w:type="dxa"/>
          </w:tcPr>
          <w:p w14:paraId="2EF6E941" w14:textId="77777777" w:rsidR="0090532A" w:rsidRDefault="0090532A">
            <w:pPr>
              <w:rPr>
                <w:b/>
              </w:rPr>
            </w:pPr>
          </w:p>
          <w:p w14:paraId="515F206E" w14:textId="77777777" w:rsidR="0090532A" w:rsidRDefault="0090532A">
            <w:pPr>
              <w:rPr>
                <w:b/>
              </w:rPr>
            </w:pPr>
          </w:p>
          <w:p w14:paraId="496BF02E" w14:textId="77777777" w:rsidR="0090532A" w:rsidRDefault="0090532A">
            <w:pPr>
              <w:rPr>
                <w:b/>
              </w:rPr>
            </w:pPr>
          </w:p>
        </w:tc>
        <w:tc>
          <w:tcPr>
            <w:tcW w:w="3549" w:type="dxa"/>
          </w:tcPr>
          <w:p w14:paraId="4CE9F4D8" w14:textId="77777777" w:rsidR="0090532A" w:rsidRDefault="0090532A"/>
        </w:tc>
        <w:tc>
          <w:tcPr>
            <w:tcW w:w="987" w:type="dxa"/>
          </w:tcPr>
          <w:p w14:paraId="4662DE08" w14:textId="77777777" w:rsidR="0090532A" w:rsidRDefault="0090532A"/>
        </w:tc>
      </w:tr>
      <w:tr w:rsidR="0090532A" w14:paraId="74E99F74" w14:textId="77777777">
        <w:tc>
          <w:tcPr>
            <w:tcW w:w="817" w:type="dxa"/>
          </w:tcPr>
          <w:p w14:paraId="685E5D62" w14:textId="77777777" w:rsidR="0090532A" w:rsidRDefault="0090532A"/>
        </w:tc>
        <w:tc>
          <w:tcPr>
            <w:tcW w:w="5528" w:type="dxa"/>
          </w:tcPr>
          <w:p w14:paraId="073175CF" w14:textId="77777777" w:rsidR="0090532A" w:rsidRDefault="0090532A"/>
          <w:p w14:paraId="0F814DAF" w14:textId="77777777" w:rsidR="0090532A" w:rsidRDefault="0090532A"/>
          <w:p w14:paraId="6E8DF0FD" w14:textId="77777777" w:rsidR="0090532A" w:rsidRDefault="0090532A"/>
        </w:tc>
        <w:tc>
          <w:tcPr>
            <w:tcW w:w="3549" w:type="dxa"/>
          </w:tcPr>
          <w:p w14:paraId="5662FF83" w14:textId="77777777" w:rsidR="0090532A" w:rsidRDefault="0090532A"/>
        </w:tc>
        <w:tc>
          <w:tcPr>
            <w:tcW w:w="987" w:type="dxa"/>
          </w:tcPr>
          <w:p w14:paraId="2EF12A1E" w14:textId="77777777" w:rsidR="0090532A" w:rsidRDefault="0090532A"/>
        </w:tc>
      </w:tr>
      <w:tr w:rsidR="0090532A" w14:paraId="6C9C02F8" w14:textId="77777777">
        <w:tc>
          <w:tcPr>
            <w:tcW w:w="817" w:type="dxa"/>
          </w:tcPr>
          <w:p w14:paraId="41972E2F" w14:textId="77777777" w:rsidR="0090532A" w:rsidRDefault="0090532A">
            <w:pPr>
              <w:rPr>
                <w:b/>
              </w:rPr>
            </w:pPr>
          </w:p>
        </w:tc>
        <w:tc>
          <w:tcPr>
            <w:tcW w:w="5528" w:type="dxa"/>
          </w:tcPr>
          <w:p w14:paraId="5FD3A374" w14:textId="77777777" w:rsidR="0090532A" w:rsidRDefault="0090532A">
            <w:pPr>
              <w:rPr>
                <w:b/>
              </w:rPr>
            </w:pPr>
          </w:p>
          <w:p w14:paraId="553285EF" w14:textId="77777777" w:rsidR="0090532A" w:rsidRDefault="0090532A">
            <w:pPr>
              <w:rPr>
                <w:b/>
              </w:rPr>
            </w:pPr>
          </w:p>
          <w:p w14:paraId="0E491824" w14:textId="77777777" w:rsidR="0090532A" w:rsidRDefault="0090532A">
            <w:pPr>
              <w:rPr>
                <w:b/>
              </w:rPr>
            </w:pPr>
          </w:p>
        </w:tc>
        <w:tc>
          <w:tcPr>
            <w:tcW w:w="3549" w:type="dxa"/>
          </w:tcPr>
          <w:p w14:paraId="252FC94A" w14:textId="77777777" w:rsidR="0090532A" w:rsidRDefault="0090532A"/>
        </w:tc>
        <w:tc>
          <w:tcPr>
            <w:tcW w:w="987" w:type="dxa"/>
          </w:tcPr>
          <w:p w14:paraId="3549D5CE" w14:textId="77777777" w:rsidR="0090532A" w:rsidRDefault="0090532A"/>
        </w:tc>
      </w:tr>
      <w:tr w:rsidR="0090532A" w14:paraId="6B0342CD" w14:textId="77777777">
        <w:tc>
          <w:tcPr>
            <w:tcW w:w="817" w:type="dxa"/>
          </w:tcPr>
          <w:p w14:paraId="382ADAB5" w14:textId="77777777" w:rsidR="0090532A" w:rsidRDefault="0090532A"/>
        </w:tc>
        <w:tc>
          <w:tcPr>
            <w:tcW w:w="5528" w:type="dxa"/>
          </w:tcPr>
          <w:p w14:paraId="5F1519E9" w14:textId="77777777" w:rsidR="0090532A" w:rsidRDefault="0090532A"/>
          <w:p w14:paraId="478FD669" w14:textId="77777777" w:rsidR="0090532A" w:rsidRDefault="0090532A"/>
          <w:p w14:paraId="74216105" w14:textId="77777777" w:rsidR="0090532A" w:rsidRDefault="0090532A"/>
        </w:tc>
        <w:tc>
          <w:tcPr>
            <w:tcW w:w="3549" w:type="dxa"/>
          </w:tcPr>
          <w:p w14:paraId="3F93E5B7" w14:textId="77777777" w:rsidR="0090532A" w:rsidRDefault="0090532A"/>
        </w:tc>
        <w:tc>
          <w:tcPr>
            <w:tcW w:w="987" w:type="dxa"/>
          </w:tcPr>
          <w:p w14:paraId="27E082B6" w14:textId="77777777" w:rsidR="0090532A" w:rsidRDefault="0090532A"/>
        </w:tc>
      </w:tr>
      <w:tr w:rsidR="0090532A" w14:paraId="16976A6A" w14:textId="77777777">
        <w:tc>
          <w:tcPr>
            <w:tcW w:w="817" w:type="dxa"/>
          </w:tcPr>
          <w:p w14:paraId="7726A5A2" w14:textId="77777777" w:rsidR="0090532A" w:rsidRDefault="0090532A">
            <w:pPr>
              <w:rPr>
                <w:b/>
              </w:rPr>
            </w:pPr>
          </w:p>
        </w:tc>
        <w:tc>
          <w:tcPr>
            <w:tcW w:w="5528" w:type="dxa"/>
          </w:tcPr>
          <w:p w14:paraId="20AD3F19" w14:textId="77777777" w:rsidR="0090532A" w:rsidRDefault="0090532A">
            <w:pPr>
              <w:rPr>
                <w:b/>
              </w:rPr>
            </w:pPr>
          </w:p>
          <w:p w14:paraId="315A76AD" w14:textId="77777777" w:rsidR="0090532A" w:rsidRDefault="0090532A">
            <w:pPr>
              <w:rPr>
                <w:b/>
              </w:rPr>
            </w:pPr>
          </w:p>
          <w:p w14:paraId="7687A775" w14:textId="77777777" w:rsidR="0090532A" w:rsidRDefault="0090532A">
            <w:pPr>
              <w:rPr>
                <w:b/>
              </w:rPr>
            </w:pPr>
          </w:p>
        </w:tc>
        <w:tc>
          <w:tcPr>
            <w:tcW w:w="3549" w:type="dxa"/>
          </w:tcPr>
          <w:p w14:paraId="4D3020D3" w14:textId="77777777" w:rsidR="0090532A" w:rsidRDefault="0090532A"/>
        </w:tc>
        <w:tc>
          <w:tcPr>
            <w:tcW w:w="987" w:type="dxa"/>
          </w:tcPr>
          <w:p w14:paraId="4A681917" w14:textId="77777777" w:rsidR="0090532A" w:rsidRDefault="0090532A"/>
        </w:tc>
      </w:tr>
      <w:tr w:rsidR="0090532A" w14:paraId="16E1AA0D" w14:textId="77777777">
        <w:tc>
          <w:tcPr>
            <w:tcW w:w="817" w:type="dxa"/>
          </w:tcPr>
          <w:p w14:paraId="49DA1CEE" w14:textId="77777777" w:rsidR="0090532A" w:rsidRDefault="0090532A"/>
        </w:tc>
        <w:tc>
          <w:tcPr>
            <w:tcW w:w="5528" w:type="dxa"/>
          </w:tcPr>
          <w:p w14:paraId="4F94A7AF" w14:textId="77777777" w:rsidR="0090532A" w:rsidRDefault="0090532A"/>
          <w:p w14:paraId="14F1BA85" w14:textId="77777777" w:rsidR="0090532A" w:rsidRDefault="0090532A"/>
          <w:p w14:paraId="188D40E8" w14:textId="77777777" w:rsidR="0090532A" w:rsidRDefault="0090532A"/>
        </w:tc>
        <w:tc>
          <w:tcPr>
            <w:tcW w:w="3549" w:type="dxa"/>
          </w:tcPr>
          <w:p w14:paraId="7DFFCDC8" w14:textId="77777777" w:rsidR="0090532A" w:rsidRDefault="0090532A"/>
        </w:tc>
        <w:tc>
          <w:tcPr>
            <w:tcW w:w="987" w:type="dxa"/>
          </w:tcPr>
          <w:p w14:paraId="59867920" w14:textId="77777777" w:rsidR="0090532A" w:rsidRDefault="0090532A"/>
        </w:tc>
      </w:tr>
    </w:tbl>
    <w:p w14:paraId="6A457E00" w14:textId="77777777" w:rsidR="0090532A" w:rsidRDefault="0090532A">
      <w:pPr>
        <w:rPr>
          <w:b/>
          <w:sz w:val="28"/>
          <w:szCs w:val="28"/>
        </w:rPr>
      </w:pPr>
    </w:p>
    <w:tbl>
      <w:tblPr>
        <w:tblStyle w:val="a1"/>
        <w:tblW w:w="106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9581"/>
      </w:tblGrid>
      <w:tr w:rsidR="0090532A" w14:paraId="28B8479A" w14:textId="77777777">
        <w:tc>
          <w:tcPr>
            <w:tcW w:w="10682" w:type="dxa"/>
            <w:gridSpan w:val="2"/>
            <w:shd w:val="clear" w:color="auto" w:fill="000000"/>
            <w:vAlign w:val="bottom"/>
          </w:tcPr>
          <w:p w14:paraId="06FFB892" w14:textId="77777777" w:rsidR="0090532A" w:rsidRDefault="00FF7BA0">
            <w:pPr>
              <w:spacing w:before="240"/>
              <w:jc w:val="center"/>
              <w:rPr>
                <w:b/>
                <w:sz w:val="28"/>
                <w:szCs w:val="28"/>
              </w:rPr>
            </w:pPr>
            <w:r>
              <w:rPr>
                <w:b/>
                <w:sz w:val="28"/>
                <w:szCs w:val="28"/>
              </w:rPr>
              <w:t>Video – Shot Planning</w:t>
            </w:r>
          </w:p>
          <w:p w14:paraId="1B58621A" w14:textId="77777777" w:rsidR="0090532A" w:rsidRDefault="0090532A">
            <w:pPr>
              <w:spacing w:before="240"/>
              <w:jc w:val="center"/>
            </w:pPr>
          </w:p>
        </w:tc>
      </w:tr>
      <w:tr w:rsidR="0090532A" w14:paraId="2059122D" w14:textId="77777777">
        <w:tc>
          <w:tcPr>
            <w:tcW w:w="1101" w:type="dxa"/>
            <w:shd w:val="clear" w:color="auto" w:fill="BFBFBF"/>
          </w:tcPr>
          <w:p w14:paraId="409FB5B6" w14:textId="77777777" w:rsidR="0090532A" w:rsidRDefault="00FF7BA0">
            <w:pPr>
              <w:rPr>
                <w:b/>
              </w:rPr>
            </w:pPr>
            <w:r>
              <w:rPr>
                <w:b/>
              </w:rPr>
              <w:t>Shot No.</w:t>
            </w:r>
          </w:p>
        </w:tc>
        <w:tc>
          <w:tcPr>
            <w:tcW w:w="9581" w:type="dxa"/>
            <w:shd w:val="clear" w:color="auto" w:fill="BFBFBF"/>
          </w:tcPr>
          <w:p w14:paraId="4A0AEDFE" w14:textId="77777777" w:rsidR="0090532A" w:rsidRDefault="00FF7BA0">
            <w:pPr>
              <w:rPr>
                <w:b/>
              </w:rPr>
            </w:pPr>
            <w:r>
              <w:rPr>
                <w:b/>
              </w:rPr>
              <w:t>Resources – People/Location/Permissions/Props</w:t>
            </w:r>
          </w:p>
        </w:tc>
      </w:tr>
      <w:tr w:rsidR="0090532A" w14:paraId="062AEBED" w14:textId="77777777">
        <w:tc>
          <w:tcPr>
            <w:tcW w:w="1101" w:type="dxa"/>
          </w:tcPr>
          <w:p w14:paraId="141B0737" w14:textId="77777777" w:rsidR="0090532A" w:rsidRDefault="0090532A">
            <w:pPr>
              <w:spacing w:line="360" w:lineRule="auto"/>
            </w:pPr>
          </w:p>
        </w:tc>
        <w:tc>
          <w:tcPr>
            <w:tcW w:w="9581" w:type="dxa"/>
          </w:tcPr>
          <w:p w14:paraId="6BF08BAA" w14:textId="77777777" w:rsidR="0090532A" w:rsidRDefault="0090532A">
            <w:pPr>
              <w:spacing w:line="360" w:lineRule="auto"/>
            </w:pPr>
          </w:p>
        </w:tc>
      </w:tr>
      <w:tr w:rsidR="0090532A" w14:paraId="72AE2F03" w14:textId="77777777">
        <w:tc>
          <w:tcPr>
            <w:tcW w:w="1101" w:type="dxa"/>
          </w:tcPr>
          <w:p w14:paraId="37A99D9E" w14:textId="77777777" w:rsidR="0090532A" w:rsidRDefault="0090532A">
            <w:pPr>
              <w:spacing w:line="360" w:lineRule="auto"/>
            </w:pPr>
          </w:p>
        </w:tc>
        <w:tc>
          <w:tcPr>
            <w:tcW w:w="9581" w:type="dxa"/>
          </w:tcPr>
          <w:p w14:paraId="01108AEC" w14:textId="77777777" w:rsidR="0090532A" w:rsidRDefault="0090532A">
            <w:pPr>
              <w:spacing w:line="360" w:lineRule="auto"/>
            </w:pPr>
          </w:p>
        </w:tc>
      </w:tr>
      <w:tr w:rsidR="0090532A" w14:paraId="32218C63" w14:textId="77777777">
        <w:tc>
          <w:tcPr>
            <w:tcW w:w="1101" w:type="dxa"/>
          </w:tcPr>
          <w:p w14:paraId="1F4E7789" w14:textId="77777777" w:rsidR="0090532A" w:rsidRDefault="0090532A">
            <w:pPr>
              <w:spacing w:line="360" w:lineRule="auto"/>
            </w:pPr>
          </w:p>
        </w:tc>
        <w:tc>
          <w:tcPr>
            <w:tcW w:w="9581" w:type="dxa"/>
          </w:tcPr>
          <w:p w14:paraId="204C81F0" w14:textId="77777777" w:rsidR="0090532A" w:rsidRDefault="0090532A">
            <w:pPr>
              <w:spacing w:line="360" w:lineRule="auto"/>
            </w:pPr>
          </w:p>
        </w:tc>
      </w:tr>
      <w:tr w:rsidR="0090532A" w14:paraId="1BB76EB3" w14:textId="77777777">
        <w:tc>
          <w:tcPr>
            <w:tcW w:w="1101" w:type="dxa"/>
          </w:tcPr>
          <w:p w14:paraId="4C136E48" w14:textId="77777777" w:rsidR="0090532A" w:rsidRDefault="0090532A">
            <w:pPr>
              <w:spacing w:line="360" w:lineRule="auto"/>
            </w:pPr>
          </w:p>
        </w:tc>
        <w:tc>
          <w:tcPr>
            <w:tcW w:w="9581" w:type="dxa"/>
          </w:tcPr>
          <w:p w14:paraId="207AA277" w14:textId="77777777" w:rsidR="0090532A" w:rsidRDefault="0090532A">
            <w:pPr>
              <w:spacing w:line="360" w:lineRule="auto"/>
            </w:pPr>
          </w:p>
        </w:tc>
      </w:tr>
      <w:tr w:rsidR="0090532A" w14:paraId="0CC0B195" w14:textId="77777777">
        <w:tc>
          <w:tcPr>
            <w:tcW w:w="1101" w:type="dxa"/>
          </w:tcPr>
          <w:p w14:paraId="671E76BB" w14:textId="77777777" w:rsidR="0090532A" w:rsidRDefault="0090532A">
            <w:pPr>
              <w:spacing w:line="360" w:lineRule="auto"/>
            </w:pPr>
          </w:p>
        </w:tc>
        <w:tc>
          <w:tcPr>
            <w:tcW w:w="9581" w:type="dxa"/>
          </w:tcPr>
          <w:p w14:paraId="16BDDC7F" w14:textId="77777777" w:rsidR="0090532A" w:rsidRDefault="0090532A">
            <w:pPr>
              <w:spacing w:line="360" w:lineRule="auto"/>
            </w:pPr>
          </w:p>
        </w:tc>
      </w:tr>
      <w:tr w:rsidR="0090532A" w14:paraId="51EFD4A2" w14:textId="77777777">
        <w:tc>
          <w:tcPr>
            <w:tcW w:w="1101" w:type="dxa"/>
          </w:tcPr>
          <w:p w14:paraId="57695281" w14:textId="77777777" w:rsidR="0090532A" w:rsidRDefault="0090532A">
            <w:pPr>
              <w:spacing w:line="360" w:lineRule="auto"/>
            </w:pPr>
          </w:p>
        </w:tc>
        <w:tc>
          <w:tcPr>
            <w:tcW w:w="9581" w:type="dxa"/>
          </w:tcPr>
          <w:p w14:paraId="7E8F1399" w14:textId="77777777" w:rsidR="0090532A" w:rsidRDefault="0090532A">
            <w:pPr>
              <w:spacing w:line="360" w:lineRule="auto"/>
            </w:pPr>
          </w:p>
        </w:tc>
      </w:tr>
      <w:tr w:rsidR="0090532A" w14:paraId="03723504" w14:textId="77777777">
        <w:tc>
          <w:tcPr>
            <w:tcW w:w="1101" w:type="dxa"/>
          </w:tcPr>
          <w:p w14:paraId="78BD3506" w14:textId="77777777" w:rsidR="0090532A" w:rsidRDefault="0090532A">
            <w:pPr>
              <w:spacing w:line="360" w:lineRule="auto"/>
            </w:pPr>
          </w:p>
        </w:tc>
        <w:tc>
          <w:tcPr>
            <w:tcW w:w="9581" w:type="dxa"/>
          </w:tcPr>
          <w:p w14:paraId="0DA80FC8" w14:textId="77777777" w:rsidR="0090532A" w:rsidRDefault="0090532A">
            <w:pPr>
              <w:spacing w:line="360" w:lineRule="auto"/>
            </w:pPr>
          </w:p>
        </w:tc>
      </w:tr>
      <w:tr w:rsidR="0090532A" w14:paraId="13CBE27A" w14:textId="77777777">
        <w:tc>
          <w:tcPr>
            <w:tcW w:w="1101" w:type="dxa"/>
          </w:tcPr>
          <w:p w14:paraId="4F688742" w14:textId="77777777" w:rsidR="0090532A" w:rsidRDefault="0090532A">
            <w:pPr>
              <w:spacing w:line="360" w:lineRule="auto"/>
            </w:pPr>
          </w:p>
        </w:tc>
        <w:tc>
          <w:tcPr>
            <w:tcW w:w="9581" w:type="dxa"/>
          </w:tcPr>
          <w:p w14:paraId="7819E0A4" w14:textId="77777777" w:rsidR="0090532A" w:rsidRDefault="0090532A">
            <w:pPr>
              <w:spacing w:line="360" w:lineRule="auto"/>
            </w:pPr>
          </w:p>
        </w:tc>
      </w:tr>
      <w:tr w:rsidR="0090532A" w14:paraId="6398DFAA" w14:textId="77777777">
        <w:tc>
          <w:tcPr>
            <w:tcW w:w="1101" w:type="dxa"/>
          </w:tcPr>
          <w:p w14:paraId="0FBC0F35" w14:textId="77777777" w:rsidR="0090532A" w:rsidRDefault="0090532A">
            <w:pPr>
              <w:spacing w:line="360" w:lineRule="auto"/>
            </w:pPr>
          </w:p>
        </w:tc>
        <w:tc>
          <w:tcPr>
            <w:tcW w:w="9581" w:type="dxa"/>
          </w:tcPr>
          <w:p w14:paraId="3CA0102A" w14:textId="77777777" w:rsidR="0090532A" w:rsidRDefault="0090532A">
            <w:pPr>
              <w:spacing w:line="360" w:lineRule="auto"/>
            </w:pPr>
          </w:p>
        </w:tc>
      </w:tr>
      <w:tr w:rsidR="0090532A" w14:paraId="47FEF32C" w14:textId="77777777">
        <w:tc>
          <w:tcPr>
            <w:tcW w:w="1101" w:type="dxa"/>
          </w:tcPr>
          <w:p w14:paraId="7AC976BD" w14:textId="77777777" w:rsidR="0090532A" w:rsidRDefault="0090532A">
            <w:pPr>
              <w:spacing w:line="360" w:lineRule="auto"/>
            </w:pPr>
          </w:p>
        </w:tc>
        <w:tc>
          <w:tcPr>
            <w:tcW w:w="9581" w:type="dxa"/>
          </w:tcPr>
          <w:p w14:paraId="1DDD25C7" w14:textId="77777777" w:rsidR="0090532A" w:rsidRDefault="0090532A">
            <w:pPr>
              <w:spacing w:line="360" w:lineRule="auto"/>
            </w:pPr>
          </w:p>
        </w:tc>
      </w:tr>
      <w:tr w:rsidR="0090532A" w14:paraId="7101EBB6" w14:textId="77777777">
        <w:tc>
          <w:tcPr>
            <w:tcW w:w="1101" w:type="dxa"/>
          </w:tcPr>
          <w:p w14:paraId="1AC3BB73" w14:textId="77777777" w:rsidR="0090532A" w:rsidRDefault="0090532A">
            <w:pPr>
              <w:spacing w:line="360" w:lineRule="auto"/>
            </w:pPr>
          </w:p>
        </w:tc>
        <w:tc>
          <w:tcPr>
            <w:tcW w:w="9581" w:type="dxa"/>
          </w:tcPr>
          <w:p w14:paraId="61FAE3CC" w14:textId="77777777" w:rsidR="0090532A" w:rsidRDefault="0090532A">
            <w:pPr>
              <w:spacing w:line="360" w:lineRule="auto"/>
            </w:pPr>
          </w:p>
        </w:tc>
      </w:tr>
      <w:tr w:rsidR="0090532A" w14:paraId="78B10A03" w14:textId="77777777">
        <w:tc>
          <w:tcPr>
            <w:tcW w:w="1101" w:type="dxa"/>
          </w:tcPr>
          <w:p w14:paraId="71BCA6D1" w14:textId="77777777" w:rsidR="0090532A" w:rsidRDefault="0090532A">
            <w:pPr>
              <w:spacing w:line="360" w:lineRule="auto"/>
            </w:pPr>
          </w:p>
        </w:tc>
        <w:tc>
          <w:tcPr>
            <w:tcW w:w="9581" w:type="dxa"/>
          </w:tcPr>
          <w:p w14:paraId="6D5889F2" w14:textId="77777777" w:rsidR="0090532A" w:rsidRDefault="0090532A">
            <w:pPr>
              <w:spacing w:line="360" w:lineRule="auto"/>
            </w:pPr>
          </w:p>
        </w:tc>
      </w:tr>
      <w:tr w:rsidR="0090532A" w14:paraId="0258E562" w14:textId="77777777">
        <w:tc>
          <w:tcPr>
            <w:tcW w:w="1101" w:type="dxa"/>
          </w:tcPr>
          <w:p w14:paraId="3ADA1418" w14:textId="77777777" w:rsidR="0090532A" w:rsidRDefault="0090532A">
            <w:pPr>
              <w:spacing w:line="360" w:lineRule="auto"/>
            </w:pPr>
          </w:p>
        </w:tc>
        <w:tc>
          <w:tcPr>
            <w:tcW w:w="9581" w:type="dxa"/>
          </w:tcPr>
          <w:p w14:paraId="5B41B210" w14:textId="77777777" w:rsidR="0090532A" w:rsidRDefault="0090532A">
            <w:pPr>
              <w:spacing w:line="360" w:lineRule="auto"/>
            </w:pPr>
          </w:p>
        </w:tc>
      </w:tr>
      <w:tr w:rsidR="0090532A" w14:paraId="051B7F50" w14:textId="77777777">
        <w:tc>
          <w:tcPr>
            <w:tcW w:w="1101" w:type="dxa"/>
          </w:tcPr>
          <w:p w14:paraId="2764A4B7" w14:textId="77777777" w:rsidR="0090532A" w:rsidRDefault="0090532A">
            <w:pPr>
              <w:spacing w:line="360" w:lineRule="auto"/>
            </w:pPr>
          </w:p>
        </w:tc>
        <w:tc>
          <w:tcPr>
            <w:tcW w:w="9581" w:type="dxa"/>
          </w:tcPr>
          <w:p w14:paraId="5B0FB83A" w14:textId="77777777" w:rsidR="0090532A" w:rsidRDefault="0090532A">
            <w:pPr>
              <w:spacing w:line="360" w:lineRule="auto"/>
            </w:pPr>
          </w:p>
        </w:tc>
      </w:tr>
      <w:tr w:rsidR="0090532A" w14:paraId="2901EF00" w14:textId="77777777">
        <w:tc>
          <w:tcPr>
            <w:tcW w:w="1101" w:type="dxa"/>
          </w:tcPr>
          <w:p w14:paraId="0AEFC54E" w14:textId="77777777" w:rsidR="0090532A" w:rsidRDefault="0090532A">
            <w:pPr>
              <w:spacing w:line="360" w:lineRule="auto"/>
            </w:pPr>
          </w:p>
        </w:tc>
        <w:tc>
          <w:tcPr>
            <w:tcW w:w="9581" w:type="dxa"/>
          </w:tcPr>
          <w:p w14:paraId="2B70FF61" w14:textId="77777777" w:rsidR="0090532A" w:rsidRDefault="0090532A">
            <w:pPr>
              <w:spacing w:line="360" w:lineRule="auto"/>
            </w:pPr>
          </w:p>
        </w:tc>
      </w:tr>
      <w:tr w:rsidR="0090532A" w14:paraId="32A27B8A" w14:textId="77777777">
        <w:tc>
          <w:tcPr>
            <w:tcW w:w="1101" w:type="dxa"/>
          </w:tcPr>
          <w:p w14:paraId="4A3AA6C5" w14:textId="77777777" w:rsidR="0090532A" w:rsidRDefault="0090532A">
            <w:pPr>
              <w:spacing w:line="360" w:lineRule="auto"/>
            </w:pPr>
          </w:p>
        </w:tc>
        <w:tc>
          <w:tcPr>
            <w:tcW w:w="9581" w:type="dxa"/>
          </w:tcPr>
          <w:p w14:paraId="471CB041" w14:textId="77777777" w:rsidR="0090532A" w:rsidRDefault="0090532A">
            <w:pPr>
              <w:spacing w:line="360" w:lineRule="auto"/>
            </w:pPr>
          </w:p>
        </w:tc>
      </w:tr>
      <w:tr w:rsidR="0090532A" w14:paraId="5562B0A0" w14:textId="77777777">
        <w:tc>
          <w:tcPr>
            <w:tcW w:w="1101" w:type="dxa"/>
          </w:tcPr>
          <w:p w14:paraId="1E6A3361" w14:textId="77777777" w:rsidR="0090532A" w:rsidRDefault="0090532A">
            <w:pPr>
              <w:spacing w:line="360" w:lineRule="auto"/>
            </w:pPr>
          </w:p>
        </w:tc>
        <w:tc>
          <w:tcPr>
            <w:tcW w:w="9581" w:type="dxa"/>
          </w:tcPr>
          <w:p w14:paraId="6B41C656" w14:textId="77777777" w:rsidR="0090532A" w:rsidRDefault="0090532A">
            <w:pPr>
              <w:spacing w:line="360" w:lineRule="auto"/>
            </w:pPr>
          </w:p>
        </w:tc>
      </w:tr>
      <w:tr w:rsidR="0090532A" w14:paraId="776793E7" w14:textId="77777777">
        <w:tc>
          <w:tcPr>
            <w:tcW w:w="1101" w:type="dxa"/>
          </w:tcPr>
          <w:p w14:paraId="461ECCCE" w14:textId="77777777" w:rsidR="0090532A" w:rsidRDefault="0090532A">
            <w:pPr>
              <w:spacing w:line="360" w:lineRule="auto"/>
            </w:pPr>
          </w:p>
        </w:tc>
        <w:tc>
          <w:tcPr>
            <w:tcW w:w="9581" w:type="dxa"/>
          </w:tcPr>
          <w:p w14:paraId="26A3DD25" w14:textId="77777777" w:rsidR="0090532A" w:rsidRDefault="0090532A">
            <w:pPr>
              <w:spacing w:line="360" w:lineRule="auto"/>
            </w:pPr>
          </w:p>
        </w:tc>
      </w:tr>
      <w:tr w:rsidR="0090532A" w14:paraId="27CB5B60" w14:textId="77777777">
        <w:tc>
          <w:tcPr>
            <w:tcW w:w="1101" w:type="dxa"/>
          </w:tcPr>
          <w:p w14:paraId="5BA1FF59" w14:textId="77777777" w:rsidR="0090532A" w:rsidRDefault="0090532A">
            <w:pPr>
              <w:spacing w:line="360" w:lineRule="auto"/>
            </w:pPr>
          </w:p>
        </w:tc>
        <w:tc>
          <w:tcPr>
            <w:tcW w:w="9581" w:type="dxa"/>
          </w:tcPr>
          <w:p w14:paraId="70CDF20A" w14:textId="77777777" w:rsidR="0090532A" w:rsidRDefault="0090532A">
            <w:pPr>
              <w:spacing w:line="360" w:lineRule="auto"/>
            </w:pPr>
          </w:p>
        </w:tc>
      </w:tr>
      <w:tr w:rsidR="0090532A" w14:paraId="2B3BD96E" w14:textId="77777777">
        <w:tc>
          <w:tcPr>
            <w:tcW w:w="1101" w:type="dxa"/>
          </w:tcPr>
          <w:p w14:paraId="3F7D4186" w14:textId="77777777" w:rsidR="0090532A" w:rsidRDefault="0090532A">
            <w:pPr>
              <w:spacing w:line="360" w:lineRule="auto"/>
            </w:pPr>
          </w:p>
        </w:tc>
        <w:tc>
          <w:tcPr>
            <w:tcW w:w="9581" w:type="dxa"/>
          </w:tcPr>
          <w:p w14:paraId="43478EBE" w14:textId="77777777" w:rsidR="0090532A" w:rsidRDefault="0090532A">
            <w:pPr>
              <w:spacing w:line="360" w:lineRule="auto"/>
            </w:pPr>
          </w:p>
        </w:tc>
      </w:tr>
      <w:tr w:rsidR="0090532A" w14:paraId="1F03E626" w14:textId="77777777">
        <w:tc>
          <w:tcPr>
            <w:tcW w:w="1101" w:type="dxa"/>
          </w:tcPr>
          <w:p w14:paraId="32111299" w14:textId="77777777" w:rsidR="0090532A" w:rsidRDefault="0090532A">
            <w:pPr>
              <w:spacing w:line="360" w:lineRule="auto"/>
            </w:pPr>
          </w:p>
        </w:tc>
        <w:tc>
          <w:tcPr>
            <w:tcW w:w="9581" w:type="dxa"/>
          </w:tcPr>
          <w:p w14:paraId="540355EA" w14:textId="77777777" w:rsidR="0090532A" w:rsidRDefault="0090532A">
            <w:pPr>
              <w:spacing w:line="360" w:lineRule="auto"/>
            </w:pPr>
          </w:p>
        </w:tc>
      </w:tr>
      <w:tr w:rsidR="0090532A" w14:paraId="1DFEB603" w14:textId="77777777">
        <w:tc>
          <w:tcPr>
            <w:tcW w:w="1101" w:type="dxa"/>
          </w:tcPr>
          <w:p w14:paraId="73A1081C" w14:textId="77777777" w:rsidR="0090532A" w:rsidRDefault="0090532A">
            <w:pPr>
              <w:spacing w:line="360" w:lineRule="auto"/>
            </w:pPr>
          </w:p>
        </w:tc>
        <w:tc>
          <w:tcPr>
            <w:tcW w:w="9581" w:type="dxa"/>
          </w:tcPr>
          <w:p w14:paraId="03C0FEE1" w14:textId="77777777" w:rsidR="0090532A" w:rsidRDefault="0090532A">
            <w:pPr>
              <w:spacing w:line="360" w:lineRule="auto"/>
            </w:pPr>
          </w:p>
        </w:tc>
      </w:tr>
      <w:tr w:rsidR="0090532A" w14:paraId="5E02B6A6" w14:textId="77777777">
        <w:tc>
          <w:tcPr>
            <w:tcW w:w="1101" w:type="dxa"/>
          </w:tcPr>
          <w:p w14:paraId="4F995460" w14:textId="77777777" w:rsidR="0090532A" w:rsidRDefault="0090532A">
            <w:pPr>
              <w:spacing w:line="360" w:lineRule="auto"/>
            </w:pPr>
          </w:p>
        </w:tc>
        <w:tc>
          <w:tcPr>
            <w:tcW w:w="9581" w:type="dxa"/>
          </w:tcPr>
          <w:p w14:paraId="4846C50F" w14:textId="77777777" w:rsidR="0090532A" w:rsidRDefault="0090532A">
            <w:pPr>
              <w:spacing w:line="360" w:lineRule="auto"/>
            </w:pPr>
          </w:p>
        </w:tc>
      </w:tr>
      <w:tr w:rsidR="0090532A" w14:paraId="34721081" w14:textId="77777777">
        <w:tc>
          <w:tcPr>
            <w:tcW w:w="1101" w:type="dxa"/>
          </w:tcPr>
          <w:p w14:paraId="2925F538" w14:textId="77777777" w:rsidR="0090532A" w:rsidRDefault="0090532A">
            <w:pPr>
              <w:spacing w:line="360" w:lineRule="auto"/>
            </w:pPr>
          </w:p>
        </w:tc>
        <w:tc>
          <w:tcPr>
            <w:tcW w:w="9581" w:type="dxa"/>
          </w:tcPr>
          <w:p w14:paraId="303D22F0" w14:textId="77777777" w:rsidR="0090532A" w:rsidRDefault="0090532A">
            <w:pPr>
              <w:spacing w:line="360" w:lineRule="auto"/>
            </w:pPr>
          </w:p>
        </w:tc>
      </w:tr>
      <w:tr w:rsidR="0090532A" w14:paraId="4943A2F5" w14:textId="77777777">
        <w:tc>
          <w:tcPr>
            <w:tcW w:w="1101" w:type="dxa"/>
          </w:tcPr>
          <w:p w14:paraId="16EFEB00" w14:textId="77777777" w:rsidR="0090532A" w:rsidRDefault="0090532A">
            <w:pPr>
              <w:spacing w:line="360" w:lineRule="auto"/>
            </w:pPr>
          </w:p>
        </w:tc>
        <w:tc>
          <w:tcPr>
            <w:tcW w:w="9581" w:type="dxa"/>
          </w:tcPr>
          <w:p w14:paraId="0D171314" w14:textId="77777777" w:rsidR="0090532A" w:rsidRDefault="0090532A">
            <w:pPr>
              <w:spacing w:line="360" w:lineRule="auto"/>
            </w:pPr>
          </w:p>
        </w:tc>
      </w:tr>
      <w:tr w:rsidR="0090532A" w14:paraId="49E03540" w14:textId="77777777">
        <w:tc>
          <w:tcPr>
            <w:tcW w:w="1101" w:type="dxa"/>
          </w:tcPr>
          <w:p w14:paraId="42CF6FCA" w14:textId="77777777" w:rsidR="0090532A" w:rsidRDefault="0090532A">
            <w:pPr>
              <w:spacing w:line="360" w:lineRule="auto"/>
            </w:pPr>
          </w:p>
        </w:tc>
        <w:tc>
          <w:tcPr>
            <w:tcW w:w="9581" w:type="dxa"/>
          </w:tcPr>
          <w:p w14:paraId="2B00699B" w14:textId="77777777" w:rsidR="0090532A" w:rsidRDefault="0090532A">
            <w:pPr>
              <w:spacing w:line="360" w:lineRule="auto"/>
            </w:pPr>
          </w:p>
        </w:tc>
      </w:tr>
      <w:tr w:rsidR="0090532A" w14:paraId="2B05BECD" w14:textId="77777777">
        <w:tc>
          <w:tcPr>
            <w:tcW w:w="1101" w:type="dxa"/>
          </w:tcPr>
          <w:p w14:paraId="3967BF34" w14:textId="77777777" w:rsidR="0090532A" w:rsidRDefault="0090532A">
            <w:pPr>
              <w:spacing w:line="360" w:lineRule="auto"/>
            </w:pPr>
          </w:p>
        </w:tc>
        <w:tc>
          <w:tcPr>
            <w:tcW w:w="9581" w:type="dxa"/>
          </w:tcPr>
          <w:p w14:paraId="5C1EF765" w14:textId="77777777" w:rsidR="0090532A" w:rsidRDefault="0090532A">
            <w:pPr>
              <w:spacing w:line="360" w:lineRule="auto"/>
            </w:pPr>
          </w:p>
        </w:tc>
      </w:tr>
      <w:tr w:rsidR="0090532A" w14:paraId="09AE74EE" w14:textId="77777777">
        <w:tc>
          <w:tcPr>
            <w:tcW w:w="1101" w:type="dxa"/>
          </w:tcPr>
          <w:p w14:paraId="16758189" w14:textId="77777777" w:rsidR="0090532A" w:rsidRDefault="0090532A">
            <w:pPr>
              <w:spacing w:line="360" w:lineRule="auto"/>
            </w:pPr>
          </w:p>
        </w:tc>
        <w:tc>
          <w:tcPr>
            <w:tcW w:w="9581" w:type="dxa"/>
          </w:tcPr>
          <w:p w14:paraId="34F72E0D" w14:textId="77777777" w:rsidR="0090532A" w:rsidRDefault="0090532A">
            <w:pPr>
              <w:spacing w:line="360" w:lineRule="auto"/>
            </w:pPr>
          </w:p>
        </w:tc>
      </w:tr>
      <w:tr w:rsidR="0090532A" w14:paraId="61054382" w14:textId="77777777">
        <w:tc>
          <w:tcPr>
            <w:tcW w:w="1101" w:type="dxa"/>
          </w:tcPr>
          <w:p w14:paraId="04C87787" w14:textId="77777777" w:rsidR="0090532A" w:rsidRDefault="0090532A">
            <w:pPr>
              <w:spacing w:line="360" w:lineRule="auto"/>
            </w:pPr>
          </w:p>
        </w:tc>
        <w:tc>
          <w:tcPr>
            <w:tcW w:w="9581" w:type="dxa"/>
          </w:tcPr>
          <w:p w14:paraId="199E17D7" w14:textId="77777777" w:rsidR="0090532A" w:rsidRDefault="0090532A">
            <w:pPr>
              <w:spacing w:line="360" w:lineRule="auto"/>
            </w:pPr>
          </w:p>
        </w:tc>
      </w:tr>
      <w:tr w:rsidR="0090532A" w14:paraId="7C022C32" w14:textId="77777777">
        <w:tc>
          <w:tcPr>
            <w:tcW w:w="1101" w:type="dxa"/>
          </w:tcPr>
          <w:p w14:paraId="21FBB91B" w14:textId="77777777" w:rsidR="0090532A" w:rsidRDefault="0090532A">
            <w:pPr>
              <w:spacing w:line="360" w:lineRule="auto"/>
            </w:pPr>
          </w:p>
        </w:tc>
        <w:tc>
          <w:tcPr>
            <w:tcW w:w="9581" w:type="dxa"/>
          </w:tcPr>
          <w:p w14:paraId="50F90358" w14:textId="77777777" w:rsidR="0090532A" w:rsidRDefault="0090532A">
            <w:pPr>
              <w:spacing w:line="360" w:lineRule="auto"/>
            </w:pPr>
          </w:p>
        </w:tc>
      </w:tr>
      <w:tr w:rsidR="0090532A" w14:paraId="1FCBF648" w14:textId="77777777">
        <w:tc>
          <w:tcPr>
            <w:tcW w:w="1101" w:type="dxa"/>
          </w:tcPr>
          <w:p w14:paraId="7A666336" w14:textId="77777777" w:rsidR="0090532A" w:rsidRDefault="0090532A">
            <w:pPr>
              <w:spacing w:line="360" w:lineRule="auto"/>
            </w:pPr>
          </w:p>
        </w:tc>
        <w:tc>
          <w:tcPr>
            <w:tcW w:w="9581" w:type="dxa"/>
          </w:tcPr>
          <w:p w14:paraId="44F901EF" w14:textId="77777777" w:rsidR="0090532A" w:rsidRDefault="0090532A">
            <w:pPr>
              <w:spacing w:line="360" w:lineRule="auto"/>
            </w:pPr>
          </w:p>
        </w:tc>
      </w:tr>
      <w:tr w:rsidR="0090532A" w14:paraId="271B82F5" w14:textId="77777777">
        <w:tc>
          <w:tcPr>
            <w:tcW w:w="1101" w:type="dxa"/>
          </w:tcPr>
          <w:p w14:paraId="6EB3F46E" w14:textId="77777777" w:rsidR="0090532A" w:rsidRDefault="0090532A">
            <w:pPr>
              <w:spacing w:line="360" w:lineRule="auto"/>
            </w:pPr>
          </w:p>
        </w:tc>
        <w:tc>
          <w:tcPr>
            <w:tcW w:w="9581" w:type="dxa"/>
          </w:tcPr>
          <w:p w14:paraId="08B51CB8" w14:textId="77777777" w:rsidR="0090532A" w:rsidRDefault="0090532A">
            <w:pPr>
              <w:spacing w:line="360" w:lineRule="auto"/>
            </w:pPr>
          </w:p>
        </w:tc>
      </w:tr>
      <w:tr w:rsidR="0090532A" w14:paraId="78CA1436" w14:textId="77777777">
        <w:tc>
          <w:tcPr>
            <w:tcW w:w="1101" w:type="dxa"/>
          </w:tcPr>
          <w:p w14:paraId="657BA8C0" w14:textId="77777777" w:rsidR="0090532A" w:rsidRDefault="0090532A">
            <w:pPr>
              <w:spacing w:line="360" w:lineRule="auto"/>
            </w:pPr>
          </w:p>
        </w:tc>
        <w:tc>
          <w:tcPr>
            <w:tcW w:w="9581" w:type="dxa"/>
          </w:tcPr>
          <w:p w14:paraId="5405ACFC" w14:textId="77777777" w:rsidR="0090532A" w:rsidRDefault="0090532A">
            <w:pPr>
              <w:spacing w:line="360" w:lineRule="auto"/>
            </w:pPr>
          </w:p>
        </w:tc>
      </w:tr>
    </w:tbl>
    <w:p w14:paraId="7B76658F" w14:textId="77777777" w:rsidR="0090532A" w:rsidRDefault="0090532A">
      <w:pPr>
        <w:rPr>
          <w:b/>
          <w:sz w:val="28"/>
          <w:szCs w:val="28"/>
        </w:rPr>
      </w:pPr>
      <w:bookmarkStart w:id="0" w:name="_gjdgxs" w:colFirst="0" w:colLast="0"/>
      <w:bookmarkEnd w:id="0"/>
    </w:p>
    <w:sectPr w:rsidR="0090532A">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MDczs7C0MDQ3MrdQ0lEKTi0uzszPAykwrAUAymV7pSwAAAA="/>
  </w:docVars>
  <w:rsids>
    <w:rsidRoot w:val="0090532A"/>
    <w:rsid w:val="0038652A"/>
    <w:rsid w:val="0090532A"/>
    <w:rsid w:val="00BB4F85"/>
    <w:rsid w:val="00FF7B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F547D"/>
  <w15:docId w15:val="{2ED8D840-B400-4A2B-8479-FD97BC6BA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8652A"/>
    <w:rPr>
      <w:color w:val="0000FF" w:themeColor="hyperlink"/>
      <w:u w:val="single"/>
    </w:rPr>
  </w:style>
  <w:style w:type="character" w:styleId="UnresolvedMention">
    <w:name w:val="Unresolved Mention"/>
    <w:basedOn w:val="DefaultParagraphFont"/>
    <w:uiPriority w:val="99"/>
    <w:semiHidden/>
    <w:unhideWhenUsed/>
    <w:rsid w:val="00386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outu.be/pgPqW7T3moo" TargetMode="External"/><Relationship Id="rId4" Type="http://schemas.openxmlformats.org/officeDocument/2006/relationships/hyperlink" Target="https://youtu.be/_t-IBk9MoH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erton Stephen (R0A) Manchester University NHS FT</dc:creator>
  <cp:lastModifiedBy>Atherton Stephen (R0A) Manchester University NHS FT</cp:lastModifiedBy>
  <cp:revision>3</cp:revision>
  <dcterms:created xsi:type="dcterms:W3CDTF">2022-12-21T15:01:00Z</dcterms:created>
  <dcterms:modified xsi:type="dcterms:W3CDTF">2022-12-21T15:02:00Z</dcterms:modified>
</cp:coreProperties>
</file>